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36E3" w:rsidRDefault="00F536E3" w:rsidP="003942EA">
      <w:pPr>
        <w:spacing w:after="120" w:line="240" w:lineRule="auto"/>
        <w:jc w:val="center"/>
        <w:rPr>
          <w:rFonts w:cs="Times New Roman"/>
          <w:b/>
          <w:i/>
          <w:color w:val="31849B" w:themeColor="accent5" w:themeShade="BF"/>
          <w:sz w:val="28"/>
          <w:szCs w:val="28"/>
          <w:lang w:val="sr-Cyrl-RS"/>
        </w:rPr>
      </w:pPr>
    </w:p>
    <w:p w:rsidR="003942EA" w:rsidRPr="00EF280E" w:rsidRDefault="003942EA" w:rsidP="003942EA">
      <w:pPr>
        <w:spacing w:after="120" w:line="240" w:lineRule="auto"/>
        <w:jc w:val="center"/>
        <w:rPr>
          <w:rFonts w:cs="Times New Roman"/>
          <w:b/>
          <w:color w:val="365F91" w:themeColor="accent1" w:themeShade="BF"/>
          <w:sz w:val="28"/>
          <w:szCs w:val="28"/>
          <w:lang w:val="sr-Cyrl-RS"/>
        </w:rPr>
      </w:pPr>
      <w:r w:rsidRPr="00EF280E">
        <w:rPr>
          <w:rFonts w:cs="Times New Roman"/>
          <w:b/>
          <w:i/>
          <w:color w:val="365F91" w:themeColor="accent1" w:themeShade="BF"/>
          <w:sz w:val="28"/>
          <w:szCs w:val="28"/>
          <w:lang w:val="sr-Cyrl-RS"/>
        </w:rPr>
        <w:t xml:space="preserve">Резултати колоквијума и испита одржаних </w:t>
      </w:r>
      <w:r w:rsidR="00384988">
        <w:rPr>
          <w:rFonts w:cs="Times New Roman"/>
          <w:b/>
          <w:i/>
          <w:color w:val="365F91" w:themeColor="accent1" w:themeShade="BF"/>
          <w:sz w:val="28"/>
          <w:szCs w:val="28"/>
        </w:rPr>
        <w:t>15</w:t>
      </w:r>
      <w:r w:rsidR="00EF280E" w:rsidRPr="00EF280E">
        <w:rPr>
          <w:rFonts w:cs="Times New Roman"/>
          <w:b/>
          <w:i/>
          <w:color w:val="365F91" w:themeColor="accent1" w:themeShade="BF"/>
          <w:sz w:val="28"/>
          <w:szCs w:val="28"/>
        </w:rPr>
        <w:t>.06</w:t>
      </w:r>
      <w:r w:rsidR="00AE13E0" w:rsidRPr="00EF280E">
        <w:rPr>
          <w:rFonts w:cs="Times New Roman"/>
          <w:b/>
          <w:i/>
          <w:color w:val="365F91" w:themeColor="accent1" w:themeShade="BF"/>
          <w:sz w:val="28"/>
          <w:szCs w:val="28"/>
          <w:lang w:val="sr-Latn-RS"/>
        </w:rPr>
        <w:t>.2020</w:t>
      </w:r>
      <w:r w:rsidRPr="00EF280E">
        <w:rPr>
          <w:rFonts w:cs="Times New Roman"/>
          <w:b/>
          <w:i/>
          <w:color w:val="365F91" w:themeColor="accent1" w:themeShade="BF"/>
          <w:sz w:val="28"/>
          <w:szCs w:val="28"/>
          <w:lang w:val="sr-Cyrl-RS"/>
        </w:rPr>
        <w:t>. год.</w:t>
      </w:r>
    </w:p>
    <w:p w:rsidR="003942EA" w:rsidRDefault="003942EA" w:rsidP="003942EA">
      <w:pPr>
        <w:spacing w:after="120" w:line="240" w:lineRule="auto"/>
        <w:jc w:val="center"/>
        <w:rPr>
          <w:rFonts w:cs="Times New Roman"/>
          <w:sz w:val="22"/>
          <w:lang w:val="sr-Cyrl-RS"/>
        </w:rPr>
      </w:pPr>
    </w:p>
    <w:p w:rsidR="00EF280E" w:rsidRPr="00EF280E" w:rsidRDefault="00EF280E" w:rsidP="00EF280E">
      <w:pPr>
        <w:spacing w:after="120" w:line="240" w:lineRule="auto"/>
        <w:ind w:left="709"/>
        <w:rPr>
          <w:rFonts w:cs="Times New Roman"/>
          <w:b/>
          <w:color w:val="365F91" w:themeColor="accent1" w:themeShade="BF"/>
          <w:sz w:val="22"/>
          <w:lang w:val="sr-Cyrl-RS"/>
        </w:rPr>
      </w:pPr>
      <w:r w:rsidRPr="00EF280E">
        <w:rPr>
          <w:rFonts w:cs="Times New Roman"/>
          <w:b/>
          <w:color w:val="365F91" w:themeColor="accent1" w:themeShade="BF"/>
          <w:sz w:val="22"/>
          <w:lang w:val="sr-Cyrl-RS"/>
        </w:rPr>
        <w:t>КВАНТИТАТИВНИ МЕТОДИ У ПОСЛОВНОМ ОДЛУЧИВАЊУ</w:t>
      </w:r>
    </w:p>
    <w:p w:rsidR="003942EA" w:rsidRPr="00827E26" w:rsidRDefault="00EF280E" w:rsidP="003942EA">
      <w:pPr>
        <w:spacing w:after="120" w:line="240" w:lineRule="auto"/>
        <w:rPr>
          <w:rFonts w:cs="Times New Roman"/>
          <w:b/>
          <w:sz w:val="22"/>
          <w:lang w:val="sr-Cyrl-RS"/>
        </w:rPr>
      </w:pPr>
      <w:r>
        <w:rPr>
          <w:rFonts w:cs="Times New Roman"/>
          <w:b/>
          <w:sz w:val="22"/>
          <w:lang w:val="sr-Cyrl-RS"/>
        </w:rPr>
        <w:t xml:space="preserve">- </w:t>
      </w:r>
      <w:r w:rsidRPr="00EF280E">
        <w:rPr>
          <w:rFonts w:cs="Times New Roman"/>
          <w:b/>
          <w:sz w:val="22"/>
          <w:lang w:val="sr-Cyrl-RS"/>
        </w:rPr>
        <w:t>КОЛОКВИЈУМ</w:t>
      </w:r>
      <w:r w:rsidR="003942EA" w:rsidRPr="00827E26">
        <w:rPr>
          <w:rFonts w:cs="Times New Roman"/>
          <w:b/>
          <w:sz w:val="22"/>
          <w:lang w:val="sr-Cyrl-RS"/>
        </w:rPr>
        <w:t>:</w:t>
      </w:r>
    </w:p>
    <w:tbl>
      <w:tblPr>
        <w:tblW w:w="6500" w:type="dxa"/>
        <w:tblInd w:w="959" w:type="dxa"/>
        <w:tblLook w:val="04A0" w:firstRow="1" w:lastRow="0" w:firstColumn="1" w:lastColumn="0" w:noHBand="0" w:noVBand="1"/>
      </w:tblPr>
      <w:tblGrid>
        <w:gridCol w:w="1420"/>
        <w:gridCol w:w="2240"/>
        <w:gridCol w:w="1420"/>
        <w:gridCol w:w="1420"/>
      </w:tblGrid>
      <w:tr w:rsidR="00EF280E" w:rsidRPr="00827E26" w:rsidTr="00EF280E">
        <w:trPr>
          <w:trHeight w:val="990"/>
        </w:trPr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827E26" w:rsidRDefault="00EF280E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Број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ндекса</w:t>
            </w:r>
            <w:proofErr w:type="spellEnd"/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827E26" w:rsidRDefault="00EF280E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Презиме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и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ме</w:t>
            </w:r>
            <w:proofErr w:type="spellEnd"/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EF280E" w:rsidRPr="00827E26" w:rsidRDefault="00EF280E" w:rsidP="00827E26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Кол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26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50)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EF280E" w:rsidRPr="00827E26" w:rsidRDefault="00EF280E" w:rsidP="0038498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sz w:val="22"/>
              </w:rPr>
              <w:t>ПО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33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65)</w:t>
            </w:r>
          </w:p>
        </w:tc>
      </w:tr>
      <w:tr w:rsidR="00EF280E" w:rsidRPr="00827E26" w:rsidTr="00384988">
        <w:trPr>
          <w:trHeight w:val="255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384988" w:rsidP="00827E26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2016/003007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384988" w:rsidP="00827E26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Хонинг Адам Буда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EF280E" w:rsidRPr="00384988" w:rsidRDefault="00384988" w:rsidP="00EF280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val="sr-Cyrl-RS"/>
              </w:rPr>
            </w:pPr>
            <w:r w:rsidRPr="00384988">
              <w:rPr>
                <w:rFonts w:eastAsia="Times New Roman" w:cs="Times New Roman"/>
                <w:b/>
                <w:bCs/>
                <w:sz w:val="22"/>
                <w:lang w:val="sr-Cyrl-RS"/>
              </w:rPr>
              <w:t>27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B75343" w:rsidRDefault="00384988" w:rsidP="00384988">
            <w:pPr>
              <w:spacing w:after="0" w:line="240" w:lineRule="auto"/>
              <w:jc w:val="center"/>
              <w:rPr>
                <w:rFonts w:eastAsia="Times New Roman" w:cs="Times New Roman"/>
                <w:bCs/>
                <w:sz w:val="22"/>
                <w:lang w:val="sr-Cyrl-RS"/>
              </w:rPr>
            </w:pPr>
            <w:r w:rsidRPr="00B75343">
              <w:rPr>
                <w:rFonts w:eastAsia="Times New Roman" w:cs="Times New Roman"/>
                <w:bCs/>
                <w:sz w:val="22"/>
                <w:lang w:val="sr-Cyrl-RS"/>
              </w:rPr>
              <w:t>31</w:t>
            </w:r>
          </w:p>
        </w:tc>
      </w:tr>
      <w:tr w:rsidR="00EF280E" w:rsidRPr="00827E26" w:rsidTr="00384988">
        <w:trPr>
          <w:trHeight w:val="255"/>
        </w:trPr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Default="00EF280E" w:rsidP="00827E26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2017/002115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Default="00EF280E" w:rsidP="00827E26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Николић Биљана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EF280E" w:rsidRPr="00384988" w:rsidRDefault="00384988" w:rsidP="00EF280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val="sr-Cyrl-RS"/>
              </w:rPr>
            </w:pPr>
            <w:r w:rsidRPr="00384988">
              <w:rPr>
                <w:rFonts w:eastAsia="Times New Roman" w:cs="Times New Roman"/>
                <w:b/>
                <w:bCs/>
                <w:color w:val="FF0000"/>
                <w:sz w:val="22"/>
                <w:lang w:val="sr-Cyrl-RS"/>
              </w:rPr>
              <w:t>26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B75343" w:rsidRDefault="00384988" w:rsidP="00384988">
            <w:pPr>
              <w:spacing w:after="0" w:line="240" w:lineRule="auto"/>
              <w:jc w:val="center"/>
              <w:rPr>
                <w:rFonts w:eastAsia="Times New Roman" w:cs="Times New Roman"/>
                <w:bCs/>
                <w:sz w:val="22"/>
                <w:lang w:val="sr-Cyrl-RS"/>
              </w:rPr>
            </w:pPr>
            <w:r w:rsidRPr="00B75343">
              <w:rPr>
                <w:rFonts w:eastAsia="Times New Roman" w:cs="Times New Roman"/>
                <w:bCs/>
                <w:sz w:val="22"/>
                <w:lang w:val="sr-Cyrl-RS"/>
              </w:rPr>
              <w:t>26</w:t>
            </w:r>
          </w:p>
        </w:tc>
      </w:tr>
      <w:tr w:rsidR="00EF280E" w:rsidRPr="00827E26" w:rsidTr="00EF280E">
        <w:trPr>
          <w:trHeight w:val="255"/>
        </w:trPr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Default="00EF280E" w:rsidP="00827E26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104/14ФР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Default="00EF280E" w:rsidP="00827E26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Белић Миљан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384988" w:rsidP="00EF280E">
            <w:pPr>
              <w:spacing w:after="0" w:line="240" w:lineRule="auto"/>
              <w:jc w:val="center"/>
              <w:rPr>
                <w:rFonts w:eastAsia="Times New Roman" w:cs="Times New Roman"/>
                <w:bCs/>
                <w:sz w:val="22"/>
                <w:lang w:val="sr-Cyrl-RS"/>
              </w:rPr>
            </w:pPr>
            <w:r>
              <w:rPr>
                <w:rFonts w:eastAsia="Times New Roman" w:cs="Times New Roman"/>
                <w:bCs/>
                <w:sz w:val="22"/>
                <w:lang w:val="sr-Cyrl-RS"/>
              </w:rPr>
              <w:t>12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827E26" w:rsidRDefault="00EF280E" w:rsidP="0038498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</w:p>
        </w:tc>
      </w:tr>
      <w:tr w:rsidR="00384988" w:rsidRPr="00827E26" w:rsidTr="00EF280E">
        <w:trPr>
          <w:trHeight w:val="255"/>
        </w:trPr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384988" w:rsidRDefault="00384988" w:rsidP="00827E26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</w:rPr>
              <w:t>173/14</w:t>
            </w:r>
            <w:r>
              <w:rPr>
                <w:rFonts w:eastAsia="Times New Roman" w:cs="Times New Roman"/>
                <w:sz w:val="22"/>
                <w:lang w:val="sr-Cyrl-RS"/>
              </w:rPr>
              <w:t>ТР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Default="00384988" w:rsidP="00827E26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Дангубић Тамара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Default="00384988" w:rsidP="00EF280E">
            <w:pPr>
              <w:spacing w:after="0" w:line="240" w:lineRule="auto"/>
              <w:jc w:val="center"/>
              <w:rPr>
                <w:rFonts w:eastAsia="Times New Roman" w:cs="Times New Roman"/>
                <w:bCs/>
                <w:sz w:val="22"/>
                <w:lang w:val="sr-Cyrl-RS"/>
              </w:rPr>
            </w:pPr>
            <w:r>
              <w:rPr>
                <w:rFonts w:eastAsia="Times New Roman" w:cs="Times New Roman"/>
                <w:bCs/>
                <w:sz w:val="22"/>
                <w:lang w:val="sr-Cyrl-RS"/>
              </w:rPr>
              <w:t>0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827E26" w:rsidRDefault="00384988" w:rsidP="0038498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</w:p>
        </w:tc>
      </w:tr>
    </w:tbl>
    <w:p w:rsidR="00827E26" w:rsidRPr="00827E26" w:rsidRDefault="00827E26" w:rsidP="003942EA">
      <w:pPr>
        <w:spacing w:after="120" w:line="240" w:lineRule="auto"/>
        <w:rPr>
          <w:rFonts w:cs="Times New Roman"/>
          <w:b/>
          <w:sz w:val="22"/>
          <w:lang w:val="sr-Cyrl-RS"/>
        </w:rPr>
      </w:pPr>
    </w:p>
    <w:p w:rsidR="00827E26" w:rsidRPr="00827E26" w:rsidRDefault="00827E26" w:rsidP="003942EA">
      <w:pPr>
        <w:spacing w:after="120" w:line="240" w:lineRule="auto"/>
        <w:rPr>
          <w:rFonts w:cs="Times New Roman"/>
          <w:b/>
          <w:sz w:val="22"/>
          <w:lang w:val="sr-Cyrl-RS"/>
        </w:rPr>
      </w:pPr>
    </w:p>
    <w:p w:rsidR="00827E26" w:rsidRPr="00827E26" w:rsidRDefault="00EF280E" w:rsidP="00827E26">
      <w:pPr>
        <w:spacing w:after="120" w:line="240" w:lineRule="auto"/>
        <w:rPr>
          <w:rFonts w:cs="Times New Roman"/>
          <w:b/>
          <w:sz w:val="22"/>
          <w:lang w:val="sr-Cyrl-RS"/>
        </w:rPr>
      </w:pPr>
      <w:r>
        <w:rPr>
          <w:rFonts w:cs="Times New Roman"/>
          <w:b/>
          <w:sz w:val="22"/>
          <w:lang w:val="sr-Cyrl-RS"/>
        </w:rPr>
        <w:t xml:space="preserve">- </w:t>
      </w:r>
      <w:r w:rsidRPr="00EF280E">
        <w:rPr>
          <w:rFonts w:cs="Times New Roman"/>
          <w:b/>
          <w:sz w:val="22"/>
          <w:lang w:val="sr-Cyrl-RS"/>
        </w:rPr>
        <w:t>ИСПИТ</w:t>
      </w:r>
      <w:r w:rsidR="00827E26" w:rsidRPr="00827E26">
        <w:rPr>
          <w:rFonts w:cs="Times New Roman"/>
          <w:b/>
          <w:sz w:val="22"/>
          <w:lang w:val="sr-Cyrl-RS"/>
        </w:rPr>
        <w:t>:</w:t>
      </w:r>
    </w:p>
    <w:tbl>
      <w:tblPr>
        <w:tblW w:w="11729" w:type="dxa"/>
        <w:tblInd w:w="959" w:type="dxa"/>
        <w:tblLook w:val="04A0" w:firstRow="1" w:lastRow="0" w:firstColumn="1" w:lastColumn="0" w:noHBand="0" w:noVBand="1"/>
      </w:tblPr>
      <w:tblGrid>
        <w:gridCol w:w="1378"/>
        <w:gridCol w:w="2282"/>
        <w:gridCol w:w="479"/>
        <w:gridCol w:w="425"/>
        <w:gridCol w:w="1559"/>
        <w:gridCol w:w="1418"/>
        <w:gridCol w:w="1434"/>
        <w:gridCol w:w="978"/>
        <w:gridCol w:w="1776"/>
      </w:tblGrid>
      <w:tr w:rsidR="00EF280E" w:rsidRPr="00827E26" w:rsidTr="00EF280E">
        <w:trPr>
          <w:trHeight w:val="855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Број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ндекса</w:t>
            </w:r>
            <w:proofErr w:type="spellEnd"/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Презиме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и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ме</w:t>
            </w:r>
            <w:proofErr w:type="spellEnd"/>
          </w:p>
        </w:tc>
        <w:tc>
          <w:tcPr>
            <w:tcW w:w="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EF280E" w:rsidRDefault="00EF280E" w:rsidP="00EF280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val="sr-Cyrl-RS"/>
              </w:rPr>
            </w:pPr>
            <w:r>
              <w:rPr>
                <w:rFonts w:eastAsia="Times New Roman" w:cs="Times New Roman"/>
                <w:b/>
                <w:bCs/>
                <w:sz w:val="22"/>
              </w:rPr>
              <w:t>А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827E26" w:rsidRDefault="00EF280E" w:rsidP="00EF280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sz w:val="22"/>
              </w:rPr>
              <w:t>П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Кол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26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50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sz w:val="22"/>
              </w:rPr>
              <w:t>ПО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33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65)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спит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18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35)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Укупно</w:t>
            </w:r>
            <w:proofErr w:type="spellEnd"/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Предлог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оцене</w:t>
            </w:r>
            <w:proofErr w:type="spellEnd"/>
          </w:p>
        </w:tc>
      </w:tr>
      <w:tr w:rsidR="00384988" w:rsidRPr="00827E26" w:rsidTr="00B75343">
        <w:trPr>
          <w:trHeight w:val="300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384988" w:rsidRDefault="00384988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2016/003007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384988" w:rsidRDefault="00384988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Хонинг Адам Буда</w:t>
            </w:r>
          </w:p>
        </w:tc>
        <w:tc>
          <w:tcPr>
            <w:tcW w:w="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384988" w:rsidRDefault="00384988" w:rsidP="00EF280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384988" w:rsidRDefault="00384988" w:rsidP="00EF280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0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384988" w:rsidRDefault="00384988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  <w:t>27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384988" w:rsidRPr="00384988" w:rsidRDefault="00384988" w:rsidP="0033419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31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EF280E" w:rsidRDefault="00384988" w:rsidP="0033419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23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384988" w:rsidRPr="004F7FF0" w:rsidRDefault="00384988" w:rsidP="00334192">
            <w:pPr>
              <w:spacing w:after="0" w:line="240" w:lineRule="auto"/>
              <w:jc w:val="right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 w:rsidRPr="004F7FF0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54</w:t>
            </w:r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384988" w:rsidRPr="004F7FF0" w:rsidRDefault="00384988" w:rsidP="00961D19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 w:rsidRPr="004F7FF0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6 (шест)</w:t>
            </w:r>
          </w:p>
        </w:tc>
      </w:tr>
      <w:tr w:rsidR="00384988" w:rsidRPr="00827E26" w:rsidTr="00B75343">
        <w:trPr>
          <w:trHeight w:val="300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384988" w:rsidRDefault="00384988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141/13ФР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384988" w:rsidRDefault="00384988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Стефановић Никола</w:t>
            </w:r>
          </w:p>
        </w:tc>
        <w:tc>
          <w:tcPr>
            <w:tcW w:w="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384988" w:rsidRDefault="00384988" w:rsidP="00EF280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384988" w:rsidRDefault="00384988" w:rsidP="00EF280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0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384988" w:rsidRDefault="00384988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  <w:t>30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384988" w:rsidRPr="00384988" w:rsidRDefault="00384988" w:rsidP="0033419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30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Default="00384988" w:rsidP="0033419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21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384988" w:rsidRPr="004F7FF0" w:rsidRDefault="00384988" w:rsidP="00334192">
            <w:pPr>
              <w:spacing w:after="0" w:line="240" w:lineRule="auto"/>
              <w:jc w:val="right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 w:rsidRPr="004F7FF0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51</w:t>
            </w:r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384988" w:rsidRPr="004F7FF0" w:rsidRDefault="00384988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 w:rsidRPr="004F7FF0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6 (шест)</w:t>
            </w:r>
          </w:p>
        </w:tc>
      </w:tr>
      <w:tr w:rsidR="00384988" w:rsidRPr="00827E26" w:rsidTr="00B75343">
        <w:trPr>
          <w:trHeight w:val="300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384988" w:rsidRDefault="00384988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2016/002007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384988" w:rsidRDefault="00384988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Прокић Лазар</w:t>
            </w:r>
          </w:p>
        </w:tc>
        <w:tc>
          <w:tcPr>
            <w:tcW w:w="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384988" w:rsidRDefault="00384988" w:rsidP="00EF280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384988" w:rsidRDefault="00384988" w:rsidP="00EF280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5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384988" w:rsidRDefault="00384988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2"/>
                <w:lang w:val="sr-Cyrl-RS"/>
              </w:rPr>
              <w:t>32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384988" w:rsidRPr="00384988" w:rsidRDefault="00384988" w:rsidP="00334192">
            <w:pPr>
              <w:spacing w:after="0" w:line="240" w:lineRule="auto"/>
              <w:jc w:val="right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37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Default="00384988" w:rsidP="0033419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20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384988" w:rsidRPr="004F7FF0" w:rsidRDefault="00384988" w:rsidP="00334192">
            <w:pPr>
              <w:spacing w:after="0" w:line="240" w:lineRule="auto"/>
              <w:jc w:val="right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 w:rsidRPr="004F7FF0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57</w:t>
            </w:r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384988" w:rsidRPr="004F7FF0" w:rsidRDefault="00384988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 w:rsidRPr="004F7FF0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6 (шест)</w:t>
            </w:r>
          </w:p>
        </w:tc>
      </w:tr>
      <w:tr w:rsidR="00384988" w:rsidRPr="00827E26" w:rsidTr="00B75343">
        <w:trPr>
          <w:trHeight w:val="300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827E26" w:rsidRDefault="00384988" w:rsidP="00961D19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color w:val="000000"/>
                <w:sz w:val="22"/>
              </w:rPr>
              <w:t>2015/002097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827E26" w:rsidRDefault="00384988" w:rsidP="00961D19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color w:val="000000"/>
                <w:sz w:val="22"/>
              </w:rPr>
              <w:t>Остојић</w:t>
            </w:r>
            <w:proofErr w:type="spellEnd"/>
            <w:r w:rsidRPr="00827E26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color w:val="000000"/>
                <w:sz w:val="22"/>
              </w:rPr>
              <w:t>Бојана</w:t>
            </w:r>
            <w:proofErr w:type="spellEnd"/>
          </w:p>
        </w:tc>
        <w:tc>
          <w:tcPr>
            <w:tcW w:w="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827E26" w:rsidRDefault="00384988" w:rsidP="00961D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827E26" w:rsidRDefault="00384988" w:rsidP="00961D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color w:val="000000"/>
                <w:sz w:val="22"/>
              </w:rPr>
              <w:t>5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827E26" w:rsidRDefault="00384988" w:rsidP="00961D1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color w:val="000000"/>
                <w:sz w:val="22"/>
              </w:rPr>
              <w:t>26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384988" w:rsidRPr="00827E26" w:rsidRDefault="00384988" w:rsidP="00961D19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  <w:r w:rsidRPr="00827E26">
              <w:rPr>
                <w:rFonts w:eastAsia="Times New Roman" w:cs="Times New Roman"/>
                <w:color w:val="000000"/>
                <w:sz w:val="22"/>
              </w:rPr>
              <w:t>31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EF280E" w:rsidRDefault="00384988" w:rsidP="00961D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FF0000"/>
                <w:sz w:val="22"/>
                <w:lang w:val="sr-Cyrl-RS"/>
              </w:rPr>
              <w:t>18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384988" w:rsidRPr="00384988" w:rsidRDefault="00384988" w:rsidP="00961D19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49</w:t>
            </w:r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384988" w:rsidRPr="004F7FF0" w:rsidRDefault="00384988" w:rsidP="00961D19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 w:rsidRPr="004F7FF0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УСМЕНИ</w:t>
            </w:r>
            <w:r w:rsidR="00B75343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!</w:t>
            </w:r>
          </w:p>
        </w:tc>
      </w:tr>
      <w:tr w:rsidR="00384988" w:rsidRPr="00827E26" w:rsidTr="00EF280E">
        <w:trPr>
          <w:trHeight w:val="300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384988" w:rsidRDefault="00384988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2015/003034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384988" w:rsidRDefault="00384988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Шилић Наташа</w:t>
            </w:r>
          </w:p>
        </w:tc>
        <w:tc>
          <w:tcPr>
            <w:tcW w:w="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827E26" w:rsidRDefault="00384988" w:rsidP="00EF280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827E26" w:rsidRDefault="00384988" w:rsidP="00EF280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827E26" w:rsidRDefault="00384988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384988" w:rsidRPr="00827E26" w:rsidRDefault="00384988" w:rsidP="0033419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Default="00384988" w:rsidP="0033419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13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384988" w:rsidRPr="00827E26" w:rsidRDefault="00384988" w:rsidP="0033419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384988" w:rsidRDefault="00384988" w:rsidP="0033419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5 (пет)</w:t>
            </w:r>
          </w:p>
        </w:tc>
      </w:tr>
      <w:tr w:rsidR="00384988" w:rsidRPr="00827E26" w:rsidTr="00EF280E">
        <w:trPr>
          <w:trHeight w:val="300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384988" w:rsidRDefault="00384988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154/14ТР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384988" w:rsidRDefault="00384988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Барун Јелена</w:t>
            </w:r>
          </w:p>
        </w:tc>
        <w:tc>
          <w:tcPr>
            <w:tcW w:w="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827E26" w:rsidRDefault="00384988" w:rsidP="00EF280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827E26" w:rsidRDefault="00384988" w:rsidP="00EF280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Pr="00827E26" w:rsidRDefault="00384988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384988" w:rsidRPr="00827E26" w:rsidRDefault="00384988" w:rsidP="0033419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84988" w:rsidRDefault="00384988" w:rsidP="0033419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7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384988" w:rsidRPr="00827E26" w:rsidRDefault="00384988" w:rsidP="0033419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384988" w:rsidRDefault="00384988" w:rsidP="0033419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5 (пет)</w:t>
            </w:r>
          </w:p>
        </w:tc>
      </w:tr>
    </w:tbl>
    <w:p w:rsidR="00827E26" w:rsidRPr="00827E26" w:rsidRDefault="00827E26" w:rsidP="003942EA">
      <w:pPr>
        <w:spacing w:after="120" w:line="240" w:lineRule="auto"/>
        <w:rPr>
          <w:rFonts w:cs="Times New Roman"/>
          <w:b/>
          <w:sz w:val="22"/>
          <w:lang w:val="sr-Cyrl-RS"/>
        </w:rPr>
      </w:pPr>
    </w:p>
    <w:p w:rsidR="00EF280E" w:rsidRDefault="00EF280E">
      <w:pPr>
        <w:rPr>
          <w:rFonts w:cs="Times New Roman"/>
          <w:b/>
          <w:color w:val="365F91" w:themeColor="accent1" w:themeShade="BF"/>
          <w:sz w:val="22"/>
          <w:lang w:val="sr-Cyrl-RS"/>
        </w:rPr>
      </w:pPr>
      <w:r>
        <w:rPr>
          <w:rFonts w:cs="Times New Roman"/>
          <w:b/>
          <w:color w:val="365F91" w:themeColor="accent1" w:themeShade="BF"/>
          <w:sz w:val="22"/>
          <w:lang w:val="sr-Cyrl-RS"/>
        </w:rPr>
        <w:br w:type="page"/>
      </w:r>
    </w:p>
    <w:p w:rsidR="00EF280E" w:rsidRPr="00EF280E" w:rsidRDefault="00EF280E" w:rsidP="00EF280E">
      <w:pPr>
        <w:spacing w:after="120" w:line="240" w:lineRule="auto"/>
        <w:ind w:left="709"/>
        <w:rPr>
          <w:rFonts w:cs="Times New Roman"/>
          <w:b/>
          <w:color w:val="365F91" w:themeColor="accent1" w:themeShade="BF"/>
          <w:sz w:val="22"/>
          <w:lang w:val="sr-Cyrl-RS"/>
        </w:rPr>
      </w:pPr>
      <w:r>
        <w:rPr>
          <w:rFonts w:cs="Times New Roman"/>
          <w:b/>
          <w:color w:val="365F91" w:themeColor="accent1" w:themeShade="BF"/>
          <w:sz w:val="22"/>
          <w:lang w:val="sr-Cyrl-RS"/>
        </w:rPr>
        <w:lastRenderedPageBreak/>
        <w:t>ПОСЛОВНА СТАТИСТИКА</w:t>
      </w:r>
    </w:p>
    <w:p w:rsidR="00EF280E" w:rsidRPr="00827E26" w:rsidRDefault="00EF280E" w:rsidP="00EF280E">
      <w:pPr>
        <w:spacing w:after="120" w:line="240" w:lineRule="auto"/>
        <w:rPr>
          <w:rFonts w:cs="Times New Roman"/>
          <w:b/>
          <w:sz w:val="22"/>
          <w:lang w:val="sr-Cyrl-RS"/>
        </w:rPr>
      </w:pPr>
      <w:r>
        <w:rPr>
          <w:rFonts w:cs="Times New Roman"/>
          <w:b/>
          <w:sz w:val="22"/>
          <w:lang w:val="sr-Cyrl-RS"/>
        </w:rPr>
        <w:t xml:space="preserve">- </w:t>
      </w:r>
      <w:r w:rsidRPr="00EF280E">
        <w:rPr>
          <w:rFonts w:cs="Times New Roman"/>
          <w:b/>
          <w:sz w:val="22"/>
          <w:lang w:val="sr-Cyrl-RS"/>
        </w:rPr>
        <w:t>КОЛОКВИЈУМ</w:t>
      </w:r>
      <w:r w:rsidRPr="00827E26">
        <w:rPr>
          <w:rFonts w:cs="Times New Roman"/>
          <w:b/>
          <w:sz w:val="22"/>
          <w:lang w:val="sr-Cyrl-RS"/>
        </w:rPr>
        <w:t>:</w:t>
      </w:r>
    </w:p>
    <w:tbl>
      <w:tblPr>
        <w:tblW w:w="6500" w:type="dxa"/>
        <w:tblInd w:w="959" w:type="dxa"/>
        <w:tblLook w:val="04A0" w:firstRow="1" w:lastRow="0" w:firstColumn="1" w:lastColumn="0" w:noHBand="0" w:noVBand="1"/>
      </w:tblPr>
      <w:tblGrid>
        <w:gridCol w:w="1420"/>
        <w:gridCol w:w="2240"/>
        <w:gridCol w:w="1420"/>
        <w:gridCol w:w="1420"/>
      </w:tblGrid>
      <w:tr w:rsidR="00EF280E" w:rsidRPr="00827E26" w:rsidTr="00334192">
        <w:trPr>
          <w:trHeight w:val="990"/>
        </w:trPr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Број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ндекса</w:t>
            </w:r>
            <w:proofErr w:type="spellEnd"/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Презиме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и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ме</w:t>
            </w:r>
            <w:proofErr w:type="spellEnd"/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Кол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26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50)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sz w:val="22"/>
              </w:rPr>
              <w:t>ПО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33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65)</w:t>
            </w:r>
          </w:p>
        </w:tc>
      </w:tr>
      <w:tr w:rsidR="00EF280E" w:rsidRPr="00827E26" w:rsidTr="00334192">
        <w:trPr>
          <w:trHeight w:val="255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B75343" w:rsidP="00334192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2017/002014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B75343" w:rsidP="00334192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Пилиповић Сара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EF280E" w:rsidRPr="00EF280E" w:rsidRDefault="00B75343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sz w:val="22"/>
                <w:lang w:val="sr-Cyrl-RS"/>
              </w:rPr>
            </w:pPr>
            <w:r>
              <w:rPr>
                <w:rFonts w:eastAsia="Times New Roman" w:cs="Times New Roman"/>
                <w:b/>
                <w:sz w:val="22"/>
                <w:lang w:val="sr-Cyrl-RS"/>
              </w:rPr>
              <w:t>33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B75343" w:rsidRDefault="00B75343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sz w:val="22"/>
                <w:lang w:val="sr-Cyrl-RS"/>
              </w:rPr>
            </w:pPr>
            <w:r w:rsidRPr="00B75343">
              <w:rPr>
                <w:rFonts w:eastAsia="Times New Roman" w:cs="Times New Roman"/>
                <w:b/>
                <w:sz w:val="22"/>
                <w:lang w:val="sr-Cyrl-RS"/>
              </w:rPr>
              <w:t>40</w:t>
            </w:r>
          </w:p>
        </w:tc>
      </w:tr>
      <w:tr w:rsidR="00EF280E" w:rsidRPr="00827E26" w:rsidTr="00B75343">
        <w:trPr>
          <w:trHeight w:val="255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2017/002051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EF280E" w:rsidP="00334192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Парошкај Јована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EF280E" w:rsidRPr="00B75343" w:rsidRDefault="00B75343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val="sr-Cyrl-RS"/>
              </w:rPr>
            </w:pPr>
            <w:r w:rsidRPr="00B75343">
              <w:rPr>
                <w:rFonts w:eastAsia="Times New Roman" w:cs="Times New Roman"/>
                <w:b/>
                <w:bCs/>
                <w:color w:val="FF0000"/>
                <w:sz w:val="22"/>
                <w:lang w:val="sr-Cyrl-RS"/>
              </w:rPr>
              <w:t>26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B75343" w:rsidRDefault="00B75343" w:rsidP="00B75343">
            <w:pPr>
              <w:spacing w:after="0" w:line="240" w:lineRule="auto"/>
              <w:jc w:val="center"/>
              <w:rPr>
                <w:rFonts w:eastAsia="Times New Roman" w:cs="Times New Roman"/>
                <w:bCs/>
                <w:sz w:val="22"/>
                <w:lang w:val="sr-Cyrl-RS"/>
              </w:rPr>
            </w:pPr>
            <w:r w:rsidRPr="00B75343">
              <w:rPr>
                <w:rFonts w:eastAsia="Times New Roman" w:cs="Times New Roman"/>
                <w:bCs/>
                <w:sz w:val="22"/>
                <w:lang w:val="sr-Cyrl-RS"/>
              </w:rPr>
              <w:t>31</w:t>
            </w:r>
          </w:p>
        </w:tc>
      </w:tr>
      <w:tr w:rsidR="00B75343" w:rsidRPr="00827E26" w:rsidTr="00334192">
        <w:trPr>
          <w:trHeight w:val="255"/>
        </w:trPr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75343" w:rsidRDefault="00B75343" w:rsidP="00334192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2017/002071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75343" w:rsidRDefault="00B75343" w:rsidP="00334192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Малинић Марина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75343" w:rsidRDefault="00B75343" w:rsidP="00334192">
            <w:pPr>
              <w:spacing w:after="0" w:line="240" w:lineRule="auto"/>
              <w:jc w:val="center"/>
              <w:rPr>
                <w:rFonts w:eastAsia="Times New Roman" w:cs="Times New Roman"/>
                <w:bCs/>
                <w:sz w:val="22"/>
                <w:lang w:val="sr-Cyrl-RS"/>
              </w:rPr>
            </w:pPr>
            <w:r>
              <w:rPr>
                <w:rFonts w:eastAsia="Times New Roman" w:cs="Times New Roman"/>
                <w:bCs/>
                <w:sz w:val="22"/>
                <w:lang w:val="sr-Cyrl-RS"/>
              </w:rPr>
              <w:t>12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75343" w:rsidRPr="00827E26" w:rsidRDefault="00B75343" w:rsidP="00334192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</w:p>
        </w:tc>
      </w:tr>
      <w:tr w:rsidR="00B75343" w:rsidRPr="00827E26" w:rsidTr="00334192">
        <w:trPr>
          <w:trHeight w:val="255"/>
        </w:trPr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75343" w:rsidRDefault="00B75343" w:rsidP="00334192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2017/001052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75343" w:rsidRDefault="00B75343" w:rsidP="00334192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Ивковић Дејан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75343" w:rsidRDefault="00B75343" w:rsidP="00334192">
            <w:pPr>
              <w:spacing w:after="0" w:line="240" w:lineRule="auto"/>
              <w:jc w:val="center"/>
              <w:rPr>
                <w:rFonts w:eastAsia="Times New Roman" w:cs="Times New Roman"/>
                <w:bCs/>
                <w:sz w:val="22"/>
                <w:lang w:val="sr-Cyrl-RS"/>
              </w:rPr>
            </w:pPr>
            <w:r>
              <w:rPr>
                <w:rFonts w:eastAsia="Times New Roman" w:cs="Times New Roman"/>
                <w:bCs/>
                <w:sz w:val="22"/>
                <w:lang w:val="sr-Cyrl-RS"/>
              </w:rPr>
              <w:t>11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75343" w:rsidRPr="00827E26" w:rsidRDefault="00B75343" w:rsidP="00334192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</w:p>
        </w:tc>
      </w:tr>
      <w:tr w:rsidR="00B75343" w:rsidRPr="00827E26" w:rsidTr="00334192">
        <w:trPr>
          <w:trHeight w:val="255"/>
        </w:trPr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75343" w:rsidRDefault="00B75343" w:rsidP="00334192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2018/003033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75343" w:rsidRDefault="00B75343" w:rsidP="00334192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Крстић Дарко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75343" w:rsidRDefault="00B75343" w:rsidP="00334192">
            <w:pPr>
              <w:spacing w:after="0" w:line="240" w:lineRule="auto"/>
              <w:jc w:val="center"/>
              <w:rPr>
                <w:rFonts w:eastAsia="Times New Roman" w:cs="Times New Roman"/>
                <w:bCs/>
                <w:sz w:val="22"/>
                <w:lang w:val="sr-Cyrl-RS"/>
              </w:rPr>
            </w:pPr>
            <w:r>
              <w:rPr>
                <w:rFonts w:eastAsia="Times New Roman" w:cs="Times New Roman"/>
                <w:bCs/>
                <w:sz w:val="22"/>
                <w:lang w:val="sr-Cyrl-RS"/>
              </w:rPr>
              <w:t>6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75343" w:rsidRPr="00827E26" w:rsidRDefault="00B75343" w:rsidP="00334192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</w:p>
        </w:tc>
      </w:tr>
      <w:tr w:rsidR="00EF280E" w:rsidRPr="00827E26" w:rsidTr="00334192">
        <w:trPr>
          <w:trHeight w:val="255"/>
        </w:trPr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Default="00EF280E" w:rsidP="00334192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2017/001001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Default="00EF280E" w:rsidP="00334192">
            <w:pPr>
              <w:spacing w:after="0" w:line="240" w:lineRule="auto"/>
              <w:rPr>
                <w:rFonts w:eastAsia="Times New Roman" w:cs="Times New Roman"/>
                <w:sz w:val="22"/>
                <w:lang w:val="sr-Cyrl-RS"/>
              </w:rPr>
            </w:pPr>
            <w:r>
              <w:rPr>
                <w:rFonts w:eastAsia="Times New Roman" w:cs="Times New Roman"/>
                <w:sz w:val="22"/>
                <w:lang w:val="sr-Cyrl-RS"/>
              </w:rPr>
              <w:t>Кустудић Јована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B75343" w:rsidP="00334192">
            <w:pPr>
              <w:spacing w:after="0" w:line="240" w:lineRule="auto"/>
              <w:jc w:val="center"/>
              <w:rPr>
                <w:rFonts w:eastAsia="Times New Roman" w:cs="Times New Roman"/>
                <w:bCs/>
                <w:sz w:val="22"/>
                <w:lang w:val="sr-Cyrl-RS"/>
              </w:rPr>
            </w:pPr>
            <w:r>
              <w:rPr>
                <w:rFonts w:eastAsia="Times New Roman" w:cs="Times New Roman"/>
                <w:bCs/>
                <w:sz w:val="22"/>
                <w:lang w:val="sr-Cyrl-RS"/>
              </w:rPr>
              <w:t>2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827E26" w:rsidRDefault="00EF280E" w:rsidP="00334192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</w:p>
        </w:tc>
      </w:tr>
    </w:tbl>
    <w:p w:rsidR="00EF280E" w:rsidRPr="00827E26" w:rsidRDefault="00EF280E" w:rsidP="00EF280E">
      <w:pPr>
        <w:spacing w:after="120" w:line="240" w:lineRule="auto"/>
        <w:rPr>
          <w:rFonts w:cs="Times New Roman"/>
          <w:b/>
          <w:sz w:val="22"/>
          <w:lang w:val="sr-Cyrl-RS"/>
        </w:rPr>
      </w:pPr>
    </w:p>
    <w:p w:rsidR="00EF280E" w:rsidRPr="00827E26" w:rsidRDefault="00EF280E" w:rsidP="00EF280E">
      <w:pPr>
        <w:spacing w:after="120" w:line="240" w:lineRule="auto"/>
        <w:rPr>
          <w:rFonts w:cs="Times New Roman"/>
          <w:b/>
          <w:sz w:val="22"/>
          <w:lang w:val="sr-Cyrl-RS"/>
        </w:rPr>
      </w:pPr>
      <w:r>
        <w:rPr>
          <w:rFonts w:cs="Times New Roman"/>
          <w:b/>
          <w:sz w:val="22"/>
          <w:lang w:val="sr-Cyrl-RS"/>
        </w:rPr>
        <w:t xml:space="preserve">- </w:t>
      </w:r>
      <w:r w:rsidRPr="00EF280E">
        <w:rPr>
          <w:rFonts w:cs="Times New Roman"/>
          <w:b/>
          <w:sz w:val="22"/>
          <w:lang w:val="sr-Cyrl-RS"/>
        </w:rPr>
        <w:t>ИСПИТ</w:t>
      </w:r>
      <w:r w:rsidRPr="00827E26">
        <w:rPr>
          <w:rFonts w:cs="Times New Roman"/>
          <w:b/>
          <w:sz w:val="22"/>
          <w:lang w:val="sr-Cyrl-RS"/>
        </w:rPr>
        <w:t>:</w:t>
      </w:r>
    </w:p>
    <w:tbl>
      <w:tblPr>
        <w:tblW w:w="11015" w:type="dxa"/>
        <w:tblInd w:w="959" w:type="dxa"/>
        <w:tblLook w:val="04A0" w:firstRow="1" w:lastRow="0" w:firstColumn="1" w:lastColumn="0" w:noHBand="0" w:noVBand="1"/>
      </w:tblPr>
      <w:tblGrid>
        <w:gridCol w:w="1378"/>
        <w:gridCol w:w="2282"/>
        <w:gridCol w:w="479"/>
        <w:gridCol w:w="425"/>
        <w:gridCol w:w="1559"/>
        <w:gridCol w:w="1418"/>
        <w:gridCol w:w="1434"/>
        <w:gridCol w:w="978"/>
        <w:gridCol w:w="1062"/>
      </w:tblGrid>
      <w:tr w:rsidR="00EF280E" w:rsidRPr="00827E26" w:rsidTr="00334192">
        <w:trPr>
          <w:trHeight w:val="855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Број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ндекса</w:t>
            </w:r>
            <w:proofErr w:type="spellEnd"/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Презиме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и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ме</w:t>
            </w:r>
            <w:proofErr w:type="spellEnd"/>
          </w:p>
        </w:tc>
        <w:tc>
          <w:tcPr>
            <w:tcW w:w="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EF280E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  <w:lang w:val="sr-Cyrl-RS"/>
              </w:rPr>
            </w:pPr>
            <w:r>
              <w:rPr>
                <w:rFonts w:eastAsia="Times New Roman" w:cs="Times New Roman"/>
                <w:b/>
                <w:bCs/>
                <w:sz w:val="22"/>
              </w:rPr>
              <w:t>А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sz w:val="22"/>
              </w:rPr>
              <w:t>П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Кол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26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50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sz w:val="22"/>
              </w:rPr>
              <w:t>ПО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33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65)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спит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18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35)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Укупно</w:t>
            </w:r>
            <w:proofErr w:type="spellEnd"/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EF280E" w:rsidRPr="00827E26" w:rsidRDefault="00EF280E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Предлог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оцене</w:t>
            </w:r>
            <w:proofErr w:type="spellEnd"/>
          </w:p>
        </w:tc>
      </w:tr>
      <w:tr w:rsidR="00EF280E" w:rsidRPr="00827E26" w:rsidTr="002D6185">
        <w:trPr>
          <w:trHeight w:val="300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B75343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2017/003017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B75343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Недељков Нина</w:t>
            </w:r>
          </w:p>
        </w:tc>
        <w:tc>
          <w:tcPr>
            <w:tcW w:w="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B75343" w:rsidP="0033419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7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B75343" w:rsidP="0033419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0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EF280E" w:rsidRDefault="00B75343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0000"/>
                <w:sz w:val="22"/>
                <w:lang w:val="sr-Cyrl-RS"/>
              </w:rPr>
            </w:pPr>
            <w:r w:rsidRPr="00B75343">
              <w:rPr>
                <w:rFonts w:eastAsia="Times New Roman" w:cs="Times New Roman"/>
                <w:b/>
                <w:bCs/>
                <w:sz w:val="22"/>
                <w:lang w:val="sr-Cyrl-RS"/>
              </w:rPr>
              <w:t>26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EF280E" w:rsidRPr="00B75343" w:rsidRDefault="00B75343" w:rsidP="00334192">
            <w:pPr>
              <w:spacing w:after="0" w:line="240" w:lineRule="auto"/>
              <w:jc w:val="right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 w:rsidRPr="00B75343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33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F280E" w:rsidRPr="00B75343" w:rsidRDefault="00B75343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FF0000"/>
                <w:sz w:val="22"/>
                <w:lang w:val="sr-Cyrl-RS"/>
              </w:rPr>
            </w:pPr>
            <w:r>
              <w:rPr>
                <w:rFonts w:eastAsia="Times New Roman" w:cs="Times New Roman"/>
                <w:b/>
                <w:color w:val="FF0000"/>
                <w:sz w:val="22"/>
                <w:lang w:val="sr-Cyrl-RS"/>
              </w:rPr>
              <w:t>18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EF280E" w:rsidRPr="002D6185" w:rsidRDefault="00B75343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 w:rsidRPr="002D6185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51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EF280E" w:rsidRPr="00EF280E" w:rsidRDefault="00B75343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6 (шест</w:t>
            </w:r>
          </w:p>
        </w:tc>
      </w:tr>
    </w:tbl>
    <w:p w:rsidR="00EF280E" w:rsidRPr="00827E26" w:rsidRDefault="00EF280E" w:rsidP="00EF280E">
      <w:pPr>
        <w:spacing w:after="120" w:line="240" w:lineRule="auto"/>
        <w:rPr>
          <w:rFonts w:cs="Times New Roman"/>
          <w:b/>
          <w:sz w:val="22"/>
          <w:lang w:val="sr-Cyrl-RS"/>
        </w:rPr>
      </w:pPr>
    </w:p>
    <w:p w:rsidR="00B75343" w:rsidRDefault="00B75343" w:rsidP="00B75343">
      <w:pPr>
        <w:rPr>
          <w:rFonts w:cs="Times New Roman"/>
          <w:szCs w:val="24"/>
          <w:lang w:val="sr-Cyrl-RS"/>
        </w:rPr>
      </w:pPr>
      <w:bookmarkStart w:id="0" w:name="_GoBack"/>
      <w:bookmarkEnd w:id="0"/>
    </w:p>
    <w:p w:rsidR="00B75343" w:rsidRDefault="00B75343" w:rsidP="00B75343">
      <w:pPr>
        <w:rPr>
          <w:rFonts w:cs="Times New Roman"/>
          <w:szCs w:val="24"/>
          <w:lang w:val="sr-Cyrl-RS"/>
        </w:rPr>
      </w:pPr>
    </w:p>
    <w:p w:rsidR="003942EA" w:rsidRPr="003F1BAC" w:rsidRDefault="005F3BEA" w:rsidP="00B75343">
      <w:pPr>
        <w:rPr>
          <w:rFonts w:cs="Times New Roman"/>
          <w:szCs w:val="24"/>
          <w:lang w:val="sr-Cyrl-RS"/>
        </w:rPr>
      </w:pPr>
      <w:r w:rsidRPr="003F1BAC">
        <w:rPr>
          <w:rFonts w:cs="Times New Roman"/>
          <w:szCs w:val="24"/>
          <w:lang w:val="sr-Cyrl-RS"/>
        </w:rPr>
        <w:t xml:space="preserve">Увид у радове и упис оцена обавиће се </w:t>
      </w:r>
      <w:r w:rsidR="00EF280E" w:rsidRPr="003F1BAC">
        <w:rPr>
          <w:rFonts w:cs="Times New Roman"/>
          <w:szCs w:val="24"/>
          <w:lang w:val="sr-Cyrl-RS"/>
        </w:rPr>
        <w:t xml:space="preserve">у четвртак </w:t>
      </w:r>
      <w:r w:rsidR="00B75343">
        <w:rPr>
          <w:rFonts w:cs="Times New Roman"/>
          <w:szCs w:val="24"/>
          <w:lang w:val="sr-Cyrl-RS"/>
        </w:rPr>
        <w:t>18</w:t>
      </w:r>
      <w:r w:rsidR="00EF280E" w:rsidRPr="003F1BAC">
        <w:rPr>
          <w:rFonts w:cs="Times New Roman"/>
          <w:szCs w:val="24"/>
          <w:lang w:val="sr-Cyrl-RS"/>
        </w:rPr>
        <w:t>.6.2020. године од 1</w:t>
      </w:r>
      <w:r w:rsidR="00B75343">
        <w:rPr>
          <w:rFonts w:cs="Times New Roman"/>
          <w:szCs w:val="24"/>
          <w:lang w:val="sr-Cyrl-RS"/>
        </w:rPr>
        <w:t>0</w:t>
      </w:r>
      <w:r w:rsidR="00EF280E" w:rsidRPr="003F1BAC">
        <w:rPr>
          <w:rFonts w:cs="Times New Roman"/>
          <w:szCs w:val="24"/>
          <w:lang w:val="sr-Cyrl-RS"/>
        </w:rPr>
        <w:t>.30-1</w:t>
      </w:r>
      <w:r w:rsidR="00B75343">
        <w:rPr>
          <w:rFonts w:cs="Times New Roman"/>
          <w:szCs w:val="24"/>
          <w:lang w:val="sr-Cyrl-RS"/>
        </w:rPr>
        <w:t>1.30</w:t>
      </w:r>
      <w:r w:rsidR="00EF280E" w:rsidRPr="003F1BAC">
        <w:rPr>
          <w:rFonts w:cs="Times New Roman"/>
          <w:szCs w:val="24"/>
          <w:lang w:val="sr-Cyrl-RS"/>
        </w:rPr>
        <w:t xml:space="preserve"> часова у кабинету 17 на Лиману</w:t>
      </w:r>
      <w:r w:rsidRPr="003F1BAC">
        <w:rPr>
          <w:rFonts w:cs="Times New Roman"/>
          <w:szCs w:val="24"/>
          <w:lang w:val="sr-Cyrl-RS"/>
        </w:rPr>
        <w:t>.</w:t>
      </w:r>
    </w:p>
    <w:p w:rsidR="003942EA" w:rsidRPr="00EF280E" w:rsidRDefault="003942EA" w:rsidP="003942EA">
      <w:pPr>
        <w:spacing w:after="120" w:line="240" w:lineRule="auto"/>
        <w:rPr>
          <w:rFonts w:cs="Times New Roman"/>
          <w:sz w:val="22"/>
          <w:lang w:val="sr-Cyrl-RS"/>
        </w:rPr>
      </w:pPr>
    </w:p>
    <w:p w:rsidR="003942EA" w:rsidRPr="003F1BAC" w:rsidRDefault="003942EA" w:rsidP="003942EA">
      <w:pPr>
        <w:spacing w:after="120" w:line="240" w:lineRule="auto"/>
        <w:jc w:val="right"/>
        <w:rPr>
          <w:rFonts w:cs="Times New Roman"/>
          <w:i/>
          <w:color w:val="31849B" w:themeColor="accent5" w:themeShade="BF"/>
          <w:szCs w:val="24"/>
          <w:lang w:val="sr-Cyrl-RS"/>
        </w:rPr>
      </w:pPr>
      <w:r w:rsidRPr="003F1BAC">
        <w:rPr>
          <w:rFonts w:cs="Times New Roman"/>
          <w:i/>
          <w:color w:val="31849B" w:themeColor="accent5" w:themeShade="BF"/>
          <w:szCs w:val="24"/>
          <w:lang w:val="sr-Cyrl-RS"/>
        </w:rPr>
        <w:t>Др Наташа Папић-Благојевић, проф.</w:t>
      </w:r>
    </w:p>
    <w:sectPr w:rsidR="003942EA" w:rsidRPr="003F1BAC" w:rsidSect="00EF280E">
      <w:pgSz w:w="15840" w:h="12240" w:orient="landscape"/>
      <w:pgMar w:top="1440" w:right="567" w:bottom="1440" w:left="42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NTM2MDW0NDE3MzRQ0lEKTi0uzszPAykwqwUAYlvIHSwAAAA="/>
  </w:docVars>
  <w:rsids>
    <w:rsidRoot w:val="003942EA"/>
    <w:rsid w:val="00000D05"/>
    <w:rsid w:val="00001EB6"/>
    <w:rsid w:val="00002378"/>
    <w:rsid w:val="000034E2"/>
    <w:rsid w:val="00003586"/>
    <w:rsid w:val="00003878"/>
    <w:rsid w:val="00006B8E"/>
    <w:rsid w:val="00007108"/>
    <w:rsid w:val="000071EA"/>
    <w:rsid w:val="0000775C"/>
    <w:rsid w:val="000079E8"/>
    <w:rsid w:val="00010437"/>
    <w:rsid w:val="000111E3"/>
    <w:rsid w:val="00011B95"/>
    <w:rsid w:val="00013438"/>
    <w:rsid w:val="0001432E"/>
    <w:rsid w:val="00014778"/>
    <w:rsid w:val="000159A7"/>
    <w:rsid w:val="00016BA2"/>
    <w:rsid w:val="00016E27"/>
    <w:rsid w:val="00017A24"/>
    <w:rsid w:val="00023952"/>
    <w:rsid w:val="00031E0C"/>
    <w:rsid w:val="000329D0"/>
    <w:rsid w:val="000359B2"/>
    <w:rsid w:val="00035DC8"/>
    <w:rsid w:val="00036A97"/>
    <w:rsid w:val="0003792E"/>
    <w:rsid w:val="000379CB"/>
    <w:rsid w:val="0004031D"/>
    <w:rsid w:val="00043499"/>
    <w:rsid w:val="00046A51"/>
    <w:rsid w:val="00046C37"/>
    <w:rsid w:val="00046CB9"/>
    <w:rsid w:val="00050963"/>
    <w:rsid w:val="000511D5"/>
    <w:rsid w:val="00055B0B"/>
    <w:rsid w:val="00061E3C"/>
    <w:rsid w:val="000620E0"/>
    <w:rsid w:val="00062298"/>
    <w:rsid w:val="000661BD"/>
    <w:rsid w:val="000664E5"/>
    <w:rsid w:val="00073A9C"/>
    <w:rsid w:val="000742E3"/>
    <w:rsid w:val="00076950"/>
    <w:rsid w:val="00082861"/>
    <w:rsid w:val="000830DA"/>
    <w:rsid w:val="0008388B"/>
    <w:rsid w:val="00085599"/>
    <w:rsid w:val="000878CC"/>
    <w:rsid w:val="00090EBC"/>
    <w:rsid w:val="00091C44"/>
    <w:rsid w:val="000935C3"/>
    <w:rsid w:val="00093ADF"/>
    <w:rsid w:val="000952A9"/>
    <w:rsid w:val="00096C2A"/>
    <w:rsid w:val="00097E7D"/>
    <w:rsid w:val="00097FFA"/>
    <w:rsid w:val="000A0A32"/>
    <w:rsid w:val="000A11AA"/>
    <w:rsid w:val="000A17CB"/>
    <w:rsid w:val="000A2D47"/>
    <w:rsid w:val="000A4095"/>
    <w:rsid w:val="000A496B"/>
    <w:rsid w:val="000A6003"/>
    <w:rsid w:val="000A78AC"/>
    <w:rsid w:val="000A7A22"/>
    <w:rsid w:val="000B046D"/>
    <w:rsid w:val="000B1B11"/>
    <w:rsid w:val="000B23B1"/>
    <w:rsid w:val="000B35CD"/>
    <w:rsid w:val="000B7148"/>
    <w:rsid w:val="000C05B5"/>
    <w:rsid w:val="000C06AD"/>
    <w:rsid w:val="000C1B98"/>
    <w:rsid w:val="000C439C"/>
    <w:rsid w:val="000C4845"/>
    <w:rsid w:val="000C571C"/>
    <w:rsid w:val="000C6448"/>
    <w:rsid w:val="000C6736"/>
    <w:rsid w:val="000D0131"/>
    <w:rsid w:val="000D0E57"/>
    <w:rsid w:val="000D1647"/>
    <w:rsid w:val="000D2D16"/>
    <w:rsid w:val="000D3979"/>
    <w:rsid w:val="000D39F0"/>
    <w:rsid w:val="000D39F7"/>
    <w:rsid w:val="000D3E84"/>
    <w:rsid w:val="000D3FEF"/>
    <w:rsid w:val="000D4D54"/>
    <w:rsid w:val="000D5EF5"/>
    <w:rsid w:val="000D66E4"/>
    <w:rsid w:val="000D71E0"/>
    <w:rsid w:val="000E027C"/>
    <w:rsid w:val="000E3ABF"/>
    <w:rsid w:val="000E3DA4"/>
    <w:rsid w:val="000E4467"/>
    <w:rsid w:val="000E799E"/>
    <w:rsid w:val="000F1095"/>
    <w:rsid w:val="000F6E68"/>
    <w:rsid w:val="000F7660"/>
    <w:rsid w:val="000F7C3B"/>
    <w:rsid w:val="001000AD"/>
    <w:rsid w:val="0010104A"/>
    <w:rsid w:val="001049C2"/>
    <w:rsid w:val="0010774F"/>
    <w:rsid w:val="00107DC3"/>
    <w:rsid w:val="001113F3"/>
    <w:rsid w:val="00111501"/>
    <w:rsid w:val="00113EFB"/>
    <w:rsid w:val="00114309"/>
    <w:rsid w:val="00114F6B"/>
    <w:rsid w:val="00115BF4"/>
    <w:rsid w:val="00115E8A"/>
    <w:rsid w:val="001166C1"/>
    <w:rsid w:val="00117C49"/>
    <w:rsid w:val="00120472"/>
    <w:rsid w:val="0012080B"/>
    <w:rsid w:val="0012119D"/>
    <w:rsid w:val="00121DE5"/>
    <w:rsid w:val="00122246"/>
    <w:rsid w:val="00124D0C"/>
    <w:rsid w:val="001255CA"/>
    <w:rsid w:val="00126E31"/>
    <w:rsid w:val="001279AB"/>
    <w:rsid w:val="00130DF8"/>
    <w:rsid w:val="00130E25"/>
    <w:rsid w:val="00134BE6"/>
    <w:rsid w:val="00135486"/>
    <w:rsid w:val="001359E5"/>
    <w:rsid w:val="00136E2A"/>
    <w:rsid w:val="00137919"/>
    <w:rsid w:val="00144383"/>
    <w:rsid w:val="0015181E"/>
    <w:rsid w:val="0015264E"/>
    <w:rsid w:val="00152D0A"/>
    <w:rsid w:val="00154BCB"/>
    <w:rsid w:val="00155A94"/>
    <w:rsid w:val="001564ED"/>
    <w:rsid w:val="00162675"/>
    <w:rsid w:val="00163250"/>
    <w:rsid w:val="00165425"/>
    <w:rsid w:val="00167C75"/>
    <w:rsid w:val="00167DEE"/>
    <w:rsid w:val="00170050"/>
    <w:rsid w:val="00170E70"/>
    <w:rsid w:val="001712B8"/>
    <w:rsid w:val="0017499E"/>
    <w:rsid w:val="00174CFE"/>
    <w:rsid w:val="00175587"/>
    <w:rsid w:val="00177B23"/>
    <w:rsid w:val="00182088"/>
    <w:rsid w:val="00184E2D"/>
    <w:rsid w:val="00186477"/>
    <w:rsid w:val="00186554"/>
    <w:rsid w:val="00187E2F"/>
    <w:rsid w:val="001905DC"/>
    <w:rsid w:val="001909C1"/>
    <w:rsid w:val="0019139D"/>
    <w:rsid w:val="001A1A61"/>
    <w:rsid w:val="001A2197"/>
    <w:rsid w:val="001B05FC"/>
    <w:rsid w:val="001B0F59"/>
    <w:rsid w:val="001B1C66"/>
    <w:rsid w:val="001B1ECE"/>
    <w:rsid w:val="001B3BEF"/>
    <w:rsid w:val="001B5379"/>
    <w:rsid w:val="001B6043"/>
    <w:rsid w:val="001B637B"/>
    <w:rsid w:val="001C32BB"/>
    <w:rsid w:val="001C36A8"/>
    <w:rsid w:val="001C3A11"/>
    <w:rsid w:val="001C4214"/>
    <w:rsid w:val="001D3F09"/>
    <w:rsid w:val="001D6209"/>
    <w:rsid w:val="001D6351"/>
    <w:rsid w:val="001D69E0"/>
    <w:rsid w:val="001E0BE9"/>
    <w:rsid w:val="001E1EFD"/>
    <w:rsid w:val="001E24DE"/>
    <w:rsid w:val="001E38AF"/>
    <w:rsid w:val="001E38C3"/>
    <w:rsid w:val="001E4C4E"/>
    <w:rsid w:val="001E520D"/>
    <w:rsid w:val="001E5267"/>
    <w:rsid w:val="001E57DB"/>
    <w:rsid w:val="001E589E"/>
    <w:rsid w:val="001E5B00"/>
    <w:rsid w:val="001E5DE0"/>
    <w:rsid w:val="001E6B01"/>
    <w:rsid w:val="001F0F7F"/>
    <w:rsid w:val="001F126F"/>
    <w:rsid w:val="001F2148"/>
    <w:rsid w:val="001F3019"/>
    <w:rsid w:val="001F342F"/>
    <w:rsid w:val="001F3AF9"/>
    <w:rsid w:val="001F48D9"/>
    <w:rsid w:val="001F4F7E"/>
    <w:rsid w:val="002012B6"/>
    <w:rsid w:val="00201459"/>
    <w:rsid w:val="002047FB"/>
    <w:rsid w:val="0020687B"/>
    <w:rsid w:val="00207C5E"/>
    <w:rsid w:val="00207D1A"/>
    <w:rsid w:val="00210954"/>
    <w:rsid w:val="00210DBA"/>
    <w:rsid w:val="0021238C"/>
    <w:rsid w:val="002138F3"/>
    <w:rsid w:val="00214955"/>
    <w:rsid w:val="00215195"/>
    <w:rsid w:val="0021639A"/>
    <w:rsid w:val="00216CB9"/>
    <w:rsid w:val="00217CB4"/>
    <w:rsid w:val="002207EB"/>
    <w:rsid w:val="00221816"/>
    <w:rsid w:val="002220B6"/>
    <w:rsid w:val="002232DE"/>
    <w:rsid w:val="00226705"/>
    <w:rsid w:val="00230F1C"/>
    <w:rsid w:val="002310FF"/>
    <w:rsid w:val="002312A1"/>
    <w:rsid w:val="00232AFF"/>
    <w:rsid w:val="00233C3B"/>
    <w:rsid w:val="00234E8B"/>
    <w:rsid w:val="00234EF7"/>
    <w:rsid w:val="002356F9"/>
    <w:rsid w:val="002374B7"/>
    <w:rsid w:val="00237648"/>
    <w:rsid w:val="00237C1B"/>
    <w:rsid w:val="002407AE"/>
    <w:rsid w:val="00240C15"/>
    <w:rsid w:val="002418DC"/>
    <w:rsid w:val="00241C94"/>
    <w:rsid w:val="002426BE"/>
    <w:rsid w:val="00245F62"/>
    <w:rsid w:val="00246B62"/>
    <w:rsid w:val="00247ABB"/>
    <w:rsid w:val="00250DF2"/>
    <w:rsid w:val="00252254"/>
    <w:rsid w:val="00252DAE"/>
    <w:rsid w:val="00261346"/>
    <w:rsid w:val="0026137D"/>
    <w:rsid w:val="00263621"/>
    <w:rsid w:val="0026511F"/>
    <w:rsid w:val="00266903"/>
    <w:rsid w:val="00270265"/>
    <w:rsid w:val="002717F1"/>
    <w:rsid w:val="002724A5"/>
    <w:rsid w:val="00273070"/>
    <w:rsid w:val="0027372F"/>
    <w:rsid w:val="00273C1A"/>
    <w:rsid w:val="002745F2"/>
    <w:rsid w:val="00277071"/>
    <w:rsid w:val="00281A2C"/>
    <w:rsid w:val="00281CDA"/>
    <w:rsid w:val="00281FC7"/>
    <w:rsid w:val="0028260E"/>
    <w:rsid w:val="00282C85"/>
    <w:rsid w:val="002841D1"/>
    <w:rsid w:val="00285153"/>
    <w:rsid w:val="00285274"/>
    <w:rsid w:val="00286BB1"/>
    <w:rsid w:val="00287058"/>
    <w:rsid w:val="00290643"/>
    <w:rsid w:val="002906AA"/>
    <w:rsid w:val="002912C5"/>
    <w:rsid w:val="002933E8"/>
    <w:rsid w:val="0029455D"/>
    <w:rsid w:val="00296D31"/>
    <w:rsid w:val="002A02CA"/>
    <w:rsid w:val="002A15D7"/>
    <w:rsid w:val="002A2A08"/>
    <w:rsid w:val="002A2F7F"/>
    <w:rsid w:val="002A343F"/>
    <w:rsid w:val="002A3C01"/>
    <w:rsid w:val="002A3F09"/>
    <w:rsid w:val="002A46FD"/>
    <w:rsid w:val="002A6BA1"/>
    <w:rsid w:val="002B0571"/>
    <w:rsid w:val="002B2FAE"/>
    <w:rsid w:val="002B3B43"/>
    <w:rsid w:val="002B6FD6"/>
    <w:rsid w:val="002B75BE"/>
    <w:rsid w:val="002B7A8A"/>
    <w:rsid w:val="002C11DE"/>
    <w:rsid w:val="002C15F2"/>
    <w:rsid w:val="002C1637"/>
    <w:rsid w:val="002C1773"/>
    <w:rsid w:val="002C3A98"/>
    <w:rsid w:val="002C7BE8"/>
    <w:rsid w:val="002C7D12"/>
    <w:rsid w:val="002D0C3F"/>
    <w:rsid w:val="002D0CD0"/>
    <w:rsid w:val="002D1120"/>
    <w:rsid w:val="002D2117"/>
    <w:rsid w:val="002D2989"/>
    <w:rsid w:val="002D2DC1"/>
    <w:rsid w:val="002D56E6"/>
    <w:rsid w:val="002D60D6"/>
    <w:rsid w:val="002D6185"/>
    <w:rsid w:val="002E3625"/>
    <w:rsid w:val="002E3E84"/>
    <w:rsid w:val="002E447F"/>
    <w:rsid w:val="002E500D"/>
    <w:rsid w:val="002E5278"/>
    <w:rsid w:val="002E534E"/>
    <w:rsid w:val="002E56C5"/>
    <w:rsid w:val="002E6C74"/>
    <w:rsid w:val="002E702D"/>
    <w:rsid w:val="002F1207"/>
    <w:rsid w:val="002F1FB5"/>
    <w:rsid w:val="002F5E5F"/>
    <w:rsid w:val="003001CF"/>
    <w:rsid w:val="00300EFC"/>
    <w:rsid w:val="00305C68"/>
    <w:rsid w:val="003062CF"/>
    <w:rsid w:val="00307675"/>
    <w:rsid w:val="00307959"/>
    <w:rsid w:val="003105F1"/>
    <w:rsid w:val="003114B1"/>
    <w:rsid w:val="003143B4"/>
    <w:rsid w:val="00314ACF"/>
    <w:rsid w:val="00315EB7"/>
    <w:rsid w:val="00316327"/>
    <w:rsid w:val="00316862"/>
    <w:rsid w:val="00316FA8"/>
    <w:rsid w:val="00320557"/>
    <w:rsid w:val="00320C41"/>
    <w:rsid w:val="003212D7"/>
    <w:rsid w:val="003215C9"/>
    <w:rsid w:val="00321616"/>
    <w:rsid w:val="0032369D"/>
    <w:rsid w:val="00323C25"/>
    <w:rsid w:val="00324730"/>
    <w:rsid w:val="00327031"/>
    <w:rsid w:val="0032776E"/>
    <w:rsid w:val="00330B00"/>
    <w:rsid w:val="00331614"/>
    <w:rsid w:val="00331FA6"/>
    <w:rsid w:val="00333608"/>
    <w:rsid w:val="003344C5"/>
    <w:rsid w:val="003347CA"/>
    <w:rsid w:val="00334EC5"/>
    <w:rsid w:val="00336058"/>
    <w:rsid w:val="00337636"/>
    <w:rsid w:val="0033790D"/>
    <w:rsid w:val="003430F6"/>
    <w:rsid w:val="003451C0"/>
    <w:rsid w:val="00345E79"/>
    <w:rsid w:val="00346713"/>
    <w:rsid w:val="00346A38"/>
    <w:rsid w:val="0035038E"/>
    <w:rsid w:val="0035066B"/>
    <w:rsid w:val="003511CA"/>
    <w:rsid w:val="00351813"/>
    <w:rsid w:val="0035339C"/>
    <w:rsid w:val="003535F7"/>
    <w:rsid w:val="003560B3"/>
    <w:rsid w:val="00356486"/>
    <w:rsid w:val="003612E5"/>
    <w:rsid w:val="00364361"/>
    <w:rsid w:val="0036685D"/>
    <w:rsid w:val="00371133"/>
    <w:rsid w:val="003724A0"/>
    <w:rsid w:val="003728B4"/>
    <w:rsid w:val="00376F2E"/>
    <w:rsid w:val="00380335"/>
    <w:rsid w:val="003819BA"/>
    <w:rsid w:val="00382DEA"/>
    <w:rsid w:val="00384988"/>
    <w:rsid w:val="00385707"/>
    <w:rsid w:val="003924A5"/>
    <w:rsid w:val="00393F67"/>
    <w:rsid w:val="003942EA"/>
    <w:rsid w:val="00395B78"/>
    <w:rsid w:val="00395EE9"/>
    <w:rsid w:val="003961C0"/>
    <w:rsid w:val="0039644C"/>
    <w:rsid w:val="00396764"/>
    <w:rsid w:val="003A0BCE"/>
    <w:rsid w:val="003A1042"/>
    <w:rsid w:val="003A128A"/>
    <w:rsid w:val="003A2266"/>
    <w:rsid w:val="003A2D7A"/>
    <w:rsid w:val="003A41FC"/>
    <w:rsid w:val="003A47D9"/>
    <w:rsid w:val="003A601B"/>
    <w:rsid w:val="003A7092"/>
    <w:rsid w:val="003A7278"/>
    <w:rsid w:val="003A753A"/>
    <w:rsid w:val="003A7FBA"/>
    <w:rsid w:val="003B1505"/>
    <w:rsid w:val="003B2110"/>
    <w:rsid w:val="003B21B7"/>
    <w:rsid w:val="003B2527"/>
    <w:rsid w:val="003B3C47"/>
    <w:rsid w:val="003B3E7C"/>
    <w:rsid w:val="003B42BE"/>
    <w:rsid w:val="003B431A"/>
    <w:rsid w:val="003B590B"/>
    <w:rsid w:val="003B63DC"/>
    <w:rsid w:val="003C07A5"/>
    <w:rsid w:val="003C0E04"/>
    <w:rsid w:val="003C2FE3"/>
    <w:rsid w:val="003C386F"/>
    <w:rsid w:val="003C6902"/>
    <w:rsid w:val="003D0818"/>
    <w:rsid w:val="003D1800"/>
    <w:rsid w:val="003D18E7"/>
    <w:rsid w:val="003D1DF3"/>
    <w:rsid w:val="003D4095"/>
    <w:rsid w:val="003D488D"/>
    <w:rsid w:val="003D4B83"/>
    <w:rsid w:val="003D65D4"/>
    <w:rsid w:val="003D6C03"/>
    <w:rsid w:val="003D7716"/>
    <w:rsid w:val="003D7794"/>
    <w:rsid w:val="003E0123"/>
    <w:rsid w:val="003E1557"/>
    <w:rsid w:val="003E6E17"/>
    <w:rsid w:val="003E6F6C"/>
    <w:rsid w:val="003F00D8"/>
    <w:rsid w:val="003F0928"/>
    <w:rsid w:val="003F1948"/>
    <w:rsid w:val="003F1BAC"/>
    <w:rsid w:val="003F36E1"/>
    <w:rsid w:val="003F4756"/>
    <w:rsid w:val="003F5D86"/>
    <w:rsid w:val="003F6EC6"/>
    <w:rsid w:val="00400E55"/>
    <w:rsid w:val="004015D4"/>
    <w:rsid w:val="00401B4A"/>
    <w:rsid w:val="00403478"/>
    <w:rsid w:val="00404084"/>
    <w:rsid w:val="004048AD"/>
    <w:rsid w:val="00404FE3"/>
    <w:rsid w:val="00405604"/>
    <w:rsid w:val="00405A02"/>
    <w:rsid w:val="0040620D"/>
    <w:rsid w:val="00406AD3"/>
    <w:rsid w:val="00406CB2"/>
    <w:rsid w:val="00406F19"/>
    <w:rsid w:val="00407CD9"/>
    <w:rsid w:val="0041014F"/>
    <w:rsid w:val="00411612"/>
    <w:rsid w:val="004117C6"/>
    <w:rsid w:val="00414777"/>
    <w:rsid w:val="00414F13"/>
    <w:rsid w:val="0042017F"/>
    <w:rsid w:val="004206CB"/>
    <w:rsid w:val="00421ECC"/>
    <w:rsid w:val="0042244F"/>
    <w:rsid w:val="004228CA"/>
    <w:rsid w:val="00422DE4"/>
    <w:rsid w:val="00424441"/>
    <w:rsid w:val="004253AD"/>
    <w:rsid w:val="00425EFF"/>
    <w:rsid w:val="00427287"/>
    <w:rsid w:val="004326BC"/>
    <w:rsid w:val="004332E1"/>
    <w:rsid w:val="0043764D"/>
    <w:rsid w:val="00441166"/>
    <w:rsid w:val="00443D83"/>
    <w:rsid w:val="00444D7D"/>
    <w:rsid w:val="0045028E"/>
    <w:rsid w:val="00451F64"/>
    <w:rsid w:val="004570CD"/>
    <w:rsid w:val="00460F27"/>
    <w:rsid w:val="00463CA9"/>
    <w:rsid w:val="004650B4"/>
    <w:rsid w:val="00466521"/>
    <w:rsid w:val="00466D3E"/>
    <w:rsid w:val="00470CC1"/>
    <w:rsid w:val="0047290D"/>
    <w:rsid w:val="00472BB2"/>
    <w:rsid w:val="00473A56"/>
    <w:rsid w:val="00473BFF"/>
    <w:rsid w:val="004747BA"/>
    <w:rsid w:val="004758C9"/>
    <w:rsid w:val="0047625F"/>
    <w:rsid w:val="0047739E"/>
    <w:rsid w:val="00477A1B"/>
    <w:rsid w:val="00477DEA"/>
    <w:rsid w:val="004808AB"/>
    <w:rsid w:val="00481129"/>
    <w:rsid w:val="004822F0"/>
    <w:rsid w:val="00483C8F"/>
    <w:rsid w:val="00485549"/>
    <w:rsid w:val="004867BA"/>
    <w:rsid w:val="004869D5"/>
    <w:rsid w:val="00490E4A"/>
    <w:rsid w:val="0049143E"/>
    <w:rsid w:val="00492F23"/>
    <w:rsid w:val="00493F8A"/>
    <w:rsid w:val="00494AC4"/>
    <w:rsid w:val="0049673F"/>
    <w:rsid w:val="00496AEA"/>
    <w:rsid w:val="004A22B6"/>
    <w:rsid w:val="004A3E69"/>
    <w:rsid w:val="004A538F"/>
    <w:rsid w:val="004A5DDE"/>
    <w:rsid w:val="004B0E92"/>
    <w:rsid w:val="004B4742"/>
    <w:rsid w:val="004B734B"/>
    <w:rsid w:val="004B7B3B"/>
    <w:rsid w:val="004C05CF"/>
    <w:rsid w:val="004C248B"/>
    <w:rsid w:val="004C25BB"/>
    <w:rsid w:val="004C58FC"/>
    <w:rsid w:val="004C653D"/>
    <w:rsid w:val="004C6C12"/>
    <w:rsid w:val="004D0649"/>
    <w:rsid w:val="004D0A5E"/>
    <w:rsid w:val="004D0D71"/>
    <w:rsid w:val="004D3E6F"/>
    <w:rsid w:val="004D742A"/>
    <w:rsid w:val="004E14EE"/>
    <w:rsid w:val="004E2225"/>
    <w:rsid w:val="004E3D91"/>
    <w:rsid w:val="004E4821"/>
    <w:rsid w:val="004E5559"/>
    <w:rsid w:val="004F06F2"/>
    <w:rsid w:val="004F09E2"/>
    <w:rsid w:val="004F111A"/>
    <w:rsid w:val="004F1A8C"/>
    <w:rsid w:val="004F335E"/>
    <w:rsid w:val="004F341C"/>
    <w:rsid w:val="004F36C5"/>
    <w:rsid w:val="004F3D9A"/>
    <w:rsid w:val="004F6114"/>
    <w:rsid w:val="004F7036"/>
    <w:rsid w:val="004F79C0"/>
    <w:rsid w:val="004F7D3E"/>
    <w:rsid w:val="004F7FF0"/>
    <w:rsid w:val="0050196F"/>
    <w:rsid w:val="00502145"/>
    <w:rsid w:val="005025FA"/>
    <w:rsid w:val="00502A74"/>
    <w:rsid w:val="00502C9F"/>
    <w:rsid w:val="005042A5"/>
    <w:rsid w:val="005065F4"/>
    <w:rsid w:val="00506E93"/>
    <w:rsid w:val="0050702B"/>
    <w:rsid w:val="00507A1A"/>
    <w:rsid w:val="0051116F"/>
    <w:rsid w:val="00511E6D"/>
    <w:rsid w:val="0051290C"/>
    <w:rsid w:val="005132FF"/>
    <w:rsid w:val="005154A9"/>
    <w:rsid w:val="005157FF"/>
    <w:rsid w:val="00515C42"/>
    <w:rsid w:val="00516583"/>
    <w:rsid w:val="0051681D"/>
    <w:rsid w:val="00517115"/>
    <w:rsid w:val="00520EB2"/>
    <w:rsid w:val="00522A84"/>
    <w:rsid w:val="005238AC"/>
    <w:rsid w:val="00530BBD"/>
    <w:rsid w:val="0053147C"/>
    <w:rsid w:val="005317D5"/>
    <w:rsid w:val="00532330"/>
    <w:rsid w:val="005327A2"/>
    <w:rsid w:val="00537354"/>
    <w:rsid w:val="00537A7F"/>
    <w:rsid w:val="00540DF5"/>
    <w:rsid w:val="00541145"/>
    <w:rsid w:val="00541DA9"/>
    <w:rsid w:val="00541E51"/>
    <w:rsid w:val="00542496"/>
    <w:rsid w:val="00544CF7"/>
    <w:rsid w:val="00545234"/>
    <w:rsid w:val="00547145"/>
    <w:rsid w:val="00550330"/>
    <w:rsid w:val="00551382"/>
    <w:rsid w:val="0055176A"/>
    <w:rsid w:val="00553E2F"/>
    <w:rsid w:val="00555244"/>
    <w:rsid w:val="0055534C"/>
    <w:rsid w:val="00555E30"/>
    <w:rsid w:val="00560804"/>
    <w:rsid w:val="005705FB"/>
    <w:rsid w:val="00572C66"/>
    <w:rsid w:val="00573F07"/>
    <w:rsid w:val="00576DA6"/>
    <w:rsid w:val="005777BA"/>
    <w:rsid w:val="0057786A"/>
    <w:rsid w:val="00577FC7"/>
    <w:rsid w:val="00581900"/>
    <w:rsid w:val="00581FBA"/>
    <w:rsid w:val="00581FFF"/>
    <w:rsid w:val="00582AE8"/>
    <w:rsid w:val="00583496"/>
    <w:rsid w:val="00583C50"/>
    <w:rsid w:val="00585163"/>
    <w:rsid w:val="00586D35"/>
    <w:rsid w:val="00587F56"/>
    <w:rsid w:val="00590429"/>
    <w:rsid w:val="00590E10"/>
    <w:rsid w:val="00594E26"/>
    <w:rsid w:val="00595E22"/>
    <w:rsid w:val="00596674"/>
    <w:rsid w:val="00597496"/>
    <w:rsid w:val="005A05D9"/>
    <w:rsid w:val="005A69DC"/>
    <w:rsid w:val="005B1767"/>
    <w:rsid w:val="005B211D"/>
    <w:rsid w:val="005B3C44"/>
    <w:rsid w:val="005B44FA"/>
    <w:rsid w:val="005C0A80"/>
    <w:rsid w:val="005C7DF4"/>
    <w:rsid w:val="005D0917"/>
    <w:rsid w:val="005D1CEB"/>
    <w:rsid w:val="005D2C7D"/>
    <w:rsid w:val="005D2FA9"/>
    <w:rsid w:val="005D3636"/>
    <w:rsid w:val="005D4954"/>
    <w:rsid w:val="005D5245"/>
    <w:rsid w:val="005D5D9C"/>
    <w:rsid w:val="005D7591"/>
    <w:rsid w:val="005E1380"/>
    <w:rsid w:val="005E4376"/>
    <w:rsid w:val="005E5CBE"/>
    <w:rsid w:val="005E78C3"/>
    <w:rsid w:val="005F1ACC"/>
    <w:rsid w:val="005F297F"/>
    <w:rsid w:val="005F2B49"/>
    <w:rsid w:val="005F3BEA"/>
    <w:rsid w:val="005F4758"/>
    <w:rsid w:val="005F561C"/>
    <w:rsid w:val="005F5D78"/>
    <w:rsid w:val="005F7CAE"/>
    <w:rsid w:val="006016E5"/>
    <w:rsid w:val="006040C5"/>
    <w:rsid w:val="00605BB2"/>
    <w:rsid w:val="0060607A"/>
    <w:rsid w:val="006062F9"/>
    <w:rsid w:val="0061190D"/>
    <w:rsid w:val="006137E6"/>
    <w:rsid w:val="00614C1A"/>
    <w:rsid w:val="006152CB"/>
    <w:rsid w:val="0061722C"/>
    <w:rsid w:val="00622E49"/>
    <w:rsid w:val="006249FC"/>
    <w:rsid w:val="00626BD6"/>
    <w:rsid w:val="00627037"/>
    <w:rsid w:val="006272A6"/>
    <w:rsid w:val="00632BAB"/>
    <w:rsid w:val="00633B0F"/>
    <w:rsid w:val="00633C74"/>
    <w:rsid w:val="00634DEC"/>
    <w:rsid w:val="0063558A"/>
    <w:rsid w:val="00637465"/>
    <w:rsid w:val="006404A9"/>
    <w:rsid w:val="00642960"/>
    <w:rsid w:val="00642E6B"/>
    <w:rsid w:val="00643AA9"/>
    <w:rsid w:val="00644D85"/>
    <w:rsid w:val="006454CD"/>
    <w:rsid w:val="00645836"/>
    <w:rsid w:val="00646167"/>
    <w:rsid w:val="0064711D"/>
    <w:rsid w:val="00651D43"/>
    <w:rsid w:val="00655660"/>
    <w:rsid w:val="00655877"/>
    <w:rsid w:val="00657FCA"/>
    <w:rsid w:val="006604F2"/>
    <w:rsid w:val="006609D5"/>
    <w:rsid w:val="006632D7"/>
    <w:rsid w:val="006633E7"/>
    <w:rsid w:val="006635D4"/>
    <w:rsid w:val="006679ED"/>
    <w:rsid w:val="0067179C"/>
    <w:rsid w:val="00673F04"/>
    <w:rsid w:val="00674ADF"/>
    <w:rsid w:val="006760CB"/>
    <w:rsid w:val="006802CC"/>
    <w:rsid w:val="00680949"/>
    <w:rsid w:val="00680C8A"/>
    <w:rsid w:val="00680D34"/>
    <w:rsid w:val="00681522"/>
    <w:rsid w:val="006821FA"/>
    <w:rsid w:val="00682E38"/>
    <w:rsid w:val="0068429B"/>
    <w:rsid w:val="00684B9B"/>
    <w:rsid w:val="006873C4"/>
    <w:rsid w:val="00687415"/>
    <w:rsid w:val="00690AD3"/>
    <w:rsid w:val="0069271B"/>
    <w:rsid w:val="00693CCE"/>
    <w:rsid w:val="006957C6"/>
    <w:rsid w:val="006972DD"/>
    <w:rsid w:val="006A007B"/>
    <w:rsid w:val="006A00DF"/>
    <w:rsid w:val="006A2158"/>
    <w:rsid w:val="006A23BA"/>
    <w:rsid w:val="006A2696"/>
    <w:rsid w:val="006A27AA"/>
    <w:rsid w:val="006A56B1"/>
    <w:rsid w:val="006A6285"/>
    <w:rsid w:val="006A6AFD"/>
    <w:rsid w:val="006B0A19"/>
    <w:rsid w:val="006B1CA1"/>
    <w:rsid w:val="006B26C8"/>
    <w:rsid w:val="006B611A"/>
    <w:rsid w:val="006B6601"/>
    <w:rsid w:val="006C162B"/>
    <w:rsid w:val="006C1A49"/>
    <w:rsid w:val="006C244D"/>
    <w:rsid w:val="006C272F"/>
    <w:rsid w:val="006C2A98"/>
    <w:rsid w:val="006C7421"/>
    <w:rsid w:val="006C7B72"/>
    <w:rsid w:val="006D2000"/>
    <w:rsid w:val="006D633D"/>
    <w:rsid w:val="006D7EE9"/>
    <w:rsid w:val="006E05C9"/>
    <w:rsid w:val="006E0942"/>
    <w:rsid w:val="006E237E"/>
    <w:rsid w:val="006E3695"/>
    <w:rsid w:val="006E5106"/>
    <w:rsid w:val="006E5404"/>
    <w:rsid w:val="006E6F9B"/>
    <w:rsid w:val="006F1B36"/>
    <w:rsid w:val="006F2AE4"/>
    <w:rsid w:val="006F3B5E"/>
    <w:rsid w:val="006F435C"/>
    <w:rsid w:val="006F4FB6"/>
    <w:rsid w:val="006F5B53"/>
    <w:rsid w:val="006F629D"/>
    <w:rsid w:val="006F7929"/>
    <w:rsid w:val="00700649"/>
    <w:rsid w:val="00700980"/>
    <w:rsid w:val="0070297A"/>
    <w:rsid w:val="0070494A"/>
    <w:rsid w:val="0070517F"/>
    <w:rsid w:val="00705716"/>
    <w:rsid w:val="00707915"/>
    <w:rsid w:val="007079E5"/>
    <w:rsid w:val="007101C1"/>
    <w:rsid w:val="00713F08"/>
    <w:rsid w:val="007140A6"/>
    <w:rsid w:val="00714281"/>
    <w:rsid w:val="00714A44"/>
    <w:rsid w:val="00715737"/>
    <w:rsid w:val="007204EF"/>
    <w:rsid w:val="00721410"/>
    <w:rsid w:val="00721CCF"/>
    <w:rsid w:val="00722456"/>
    <w:rsid w:val="00722670"/>
    <w:rsid w:val="00724994"/>
    <w:rsid w:val="00725CCE"/>
    <w:rsid w:val="00725D10"/>
    <w:rsid w:val="00732103"/>
    <w:rsid w:val="007324A9"/>
    <w:rsid w:val="0073385C"/>
    <w:rsid w:val="007340C7"/>
    <w:rsid w:val="00742964"/>
    <w:rsid w:val="00743DA5"/>
    <w:rsid w:val="00750EB0"/>
    <w:rsid w:val="007522CD"/>
    <w:rsid w:val="00752852"/>
    <w:rsid w:val="00752BD6"/>
    <w:rsid w:val="00752D8F"/>
    <w:rsid w:val="007549F3"/>
    <w:rsid w:val="00754DA5"/>
    <w:rsid w:val="00761CDE"/>
    <w:rsid w:val="007646A9"/>
    <w:rsid w:val="00765191"/>
    <w:rsid w:val="00765EDD"/>
    <w:rsid w:val="0076676C"/>
    <w:rsid w:val="00772622"/>
    <w:rsid w:val="007732CE"/>
    <w:rsid w:val="00773688"/>
    <w:rsid w:val="00777652"/>
    <w:rsid w:val="007779BA"/>
    <w:rsid w:val="0078008D"/>
    <w:rsid w:val="0078117B"/>
    <w:rsid w:val="00782D3C"/>
    <w:rsid w:val="0078342E"/>
    <w:rsid w:val="0078659A"/>
    <w:rsid w:val="007870CA"/>
    <w:rsid w:val="00787C53"/>
    <w:rsid w:val="0079124B"/>
    <w:rsid w:val="0079275A"/>
    <w:rsid w:val="0079394A"/>
    <w:rsid w:val="00794F61"/>
    <w:rsid w:val="00796734"/>
    <w:rsid w:val="007A0240"/>
    <w:rsid w:val="007A1AF1"/>
    <w:rsid w:val="007A6A4C"/>
    <w:rsid w:val="007A6B71"/>
    <w:rsid w:val="007B4F3F"/>
    <w:rsid w:val="007C0FEB"/>
    <w:rsid w:val="007C1559"/>
    <w:rsid w:val="007C2121"/>
    <w:rsid w:val="007C335F"/>
    <w:rsid w:val="007C499E"/>
    <w:rsid w:val="007C6E1C"/>
    <w:rsid w:val="007C74C5"/>
    <w:rsid w:val="007D015D"/>
    <w:rsid w:val="007D0535"/>
    <w:rsid w:val="007D2CE6"/>
    <w:rsid w:val="007D3084"/>
    <w:rsid w:val="007D371C"/>
    <w:rsid w:val="007D3C01"/>
    <w:rsid w:val="007D5164"/>
    <w:rsid w:val="007D5EB9"/>
    <w:rsid w:val="007D633F"/>
    <w:rsid w:val="007D7C0D"/>
    <w:rsid w:val="007E0694"/>
    <w:rsid w:val="007E209E"/>
    <w:rsid w:val="007E288C"/>
    <w:rsid w:val="007E35AF"/>
    <w:rsid w:val="007E56AD"/>
    <w:rsid w:val="007E5D31"/>
    <w:rsid w:val="007E68D1"/>
    <w:rsid w:val="007E6B69"/>
    <w:rsid w:val="007E756D"/>
    <w:rsid w:val="007F080F"/>
    <w:rsid w:val="007F4AAB"/>
    <w:rsid w:val="007F5970"/>
    <w:rsid w:val="007F59AC"/>
    <w:rsid w:val="007F5FC3"/>
    <w:rsid w:val="00802441"/>
    <w:rsid w:val="00802C5A"/>
    <w:rsid w:val="00803D6B"/>
    <w:rsid w:val="008049E9"/>
    <w:rsid w:val="00804D9C"/>
    <w:rsid w:val="00805F81"/>
    <w:rsid w:val="008124B3"/>
    <w:rsid w:val="00813BDB"/>
    <w:rsid w:val="008146F2"/>
    <w:rsid w:val="00814EDB"/>
    <w:rsid w:val="00815C97"/>
    <w:rsid w:val="00815E5A"/>
    <w:rsid w:val="00816FA2"/>
    <w:rsid w:val="0082049F"/>
    <w:rsid w:val="0082319E"/>
    <w:rsid w:val="00824DE8"/>
    <w:rsid w:val="00826000"/>
    <w:rsid w:val="008265F7"/>
    <w:rsid w:val="008271B6"/>
    <w:rsid w:val="0082789A"/>
    <w:rsid w:val="008278C1"/>
    <w:rsid w:val="00827E26"/>
    <w:rsid w:val="008314FE"/>
    <w:rsid w:val="00832266"/>
    <w:rsid w:val="00833DFD"/>
    <w:rsid w:val="0083428A"/>
    <w:rsid w:val="0083477D"/>
    <w:rsid w:val="00835926"/>
    <w:rsid w:val="008363E2"/>
    <w:rsid w:val="00837DDE"/>
    <w:rsid w:val="00837DFC"/>
    <w:rsid w:val="008424E8"/>
    <w:rsid w:val="0084277D"/>
    <w:rsid w:val="00842ADE"/>
    <w:rsid w:val="008464DF"/>
    <w:rsid w:val="00850F57"/>
    <w:rsid w:val="008513BB"/>
    <w:rsid w:val="008545BC"/>
    <w:rsid w:val="00856A8F"/>
    <w:rsid w:val="008601B6"/>
    <w:rsid w:val="00861E8F"/>
    <w:rsid w:val="00863586"/>
    <w:rsid w:val="00865611"/>
    <w:rsid w:val="00865D50"/>
    <w:rsid w:val="008734A0"/>
    <w:rsid w:val="008745A8"/>
    <w:rsid w:val="008759E5"/>
    <w:rsid w:val="008762DE"/>
    <w:rsid w:val="008769FD"/>
    <w:rsid w:val="00876A5F"/>
    <w:rsid w:val="0087759B"/>
    <w:rsid w:val="008804B5"/>
    <w:rsid w:val="00881827"/>
    <w:rsid w:val="00881B79"/>
    <w:rsid w:val="00882534"/>
    <w:rsid w:val="00882730"/>
    <w:rsid w:val="00884722"/>
    <w:rsid w:val="00886632"/>
    <w:rsid w:val="008868DE"/>
    <w:rsid w:val="0089234A"/>
    <w:rsid w:val="00893AA0"/>
    <w:rsid w:val="00893BBA"/>
    <w:rsid w:val="0089465D"/>
    <w:rsid w:val="00895844"/>
    <w:rsid w:val="00895D22"/>
    <w:rsid w:val="0089611C"/>
    <w:rsid w:val="008A1990"/>
    <w:rsid w:val="008A2428"/>
    <w:rsid w:val="008A2FB2"/>
    <w:rsid w:val="008A4F5B"/>
    <w:rsid w:val="008A7337"/>
    <w:rsid w:val="008A7FB1"/>
    <w:rsid w:val="008B0018"/>
    <w:rsid w:val="008B3367"/>
    <w:rsid w:val="008B3905"/>
    <w:rsid w:val="008B3F4F"/>
    <w:rsid w:val="008B4906"/>
    <w:rsid w:val="008B5456"/>
    <w:rsid w:val="008B55B2"/>
    <w:rsid w:val="008B5CB5"/>
    <w:rsid w:val="008B6AF9"/>
    <w:rsid w:val="008B7281"/>
    <w:rsid w:val="008C02F8"/>
    <w:rsid w:val="008C0EED"/>
    <w:rsid w:val="008C506F"/>
    <w:rsid w:val="008C5879"/>
    <w:rsid w:val="008C6011"/>
    <w:rsid w:val="008C7350"/>
    <w:rsid w:val="008C7ABF"/>
    <w:rsid w:val="008D0333"/>
    <w:rsid w:val="008D1740"/>
    <w:rsid w:val="008D2189"/>
    <w:rsid w:val="008D3BB3"/>
    <w:rsid w:val="008D4327"/>
    <w:rsid w:val="008D6011"/>
    <w:rsid w:val="008D73AE"/>
    <w:rsid w:val="008E17AA"/>
    <w:rsid w:val="008E229B"/>
    <w:rsid w:val="008E3D95"/>
    <w:rsid w:val="008E4183"/>
    <w:rsid w:val="008E5706"/>
    <w:rsid w:val="008E5CF5"/>
    <w:rsid w:val="008E69F0"/>
    <w:rsid w:val="008F150C"/>
    <w:rsid w:val="008F1A90"/>
    <w:rsid w:val="008F2812"/>
    <w:rsid w:val="008F51B0"/>
    <w:rsid w:val="008F5B1C"/>
    <w:rsid w:val="008F5CBE"/>
    <w:rsid w:val="008F7689"/>
    <w:rsid w:val="00900C0E"/>
    <w:rsid w:val="00901B03"/>
    <w:rsid w:val="00903883"/>
    <w:rsid w:val="00905440"/>
    <w:rsid w:val="009056CA"/>
    <w:rsid w:val="00906201"/>
    <w:rsid w:val="00906C6A"/>
    <w:rsid w:val="009072F7"/>
    <w:rsid w:val="00911F7A"/>
    <w:rsid w:val="00911FF8"/>
    <w:rsid w:val="00912C6D"/>
    <w:rsid w:val="00914FD4"/>
    <w:rsid w:val="0091549E"/>
    <w:rsid w:val="009158A6"/>
    <w:rsid w:val="00915FB5"/>
    <w:rsid w:val="0091617D"/>
    <w:rsid w:val="00917F38"/>
    <w:rsid w:val="009206EA"/>
    <w:rsid w:val="0092230E"/>
    <w:rsid w:val="00923A84"/>
    <w:rsid w:val="0092463E"/>
    <w:rsid w:val="00924B2F"/>
    <w:rsid w:val="009264B0"/>
    <w:rsid w:val="00927979"/>
    <w:rsid w:val="0093147F"/>
    <w:rsid w:val="009324ED"/>
    <w:rsid w:val="0093270C"/>
    <w:rsid w:val="0093271E"/>
    <w:rsid w:val="00932F6B"/>
    <w:rsid w:val="00933689"/>
    <w:rsid w:val="0093495C"/>
    <w:rsid w:val="009353DD"/>
    <w:rsid w:val="00936948"/>
    <w:rsid w:val="00937374"/>
    <w:rsid w:val="00937FEE"/>
    <w:rsid w:val="00941C0B"/>
    <w:rsid w:val="00943CCB"/>
    <w:rsid w:val="00943DCD"/>
    <w:rsid w:val="00945255"/>
    <w:rsid w:val="00945982"/>
    <w:rsid w:val="00947933"/>
    <w:rsid w:val="0095361F"/>
    <w:rsid w:val="009539F6"/>
    <w:rsid w:val="00953C3F"/>
    <w:rsid w:val="00955CF0"/>
    <w:rsid w:val="009574B2"/>
    <w:rsid w:val="00957744"/>
    <w:rsid w:val="0096051E"/>
    <w:rsid w:val="00960FA4"/>
    <w:rsid w:val="009621E3"/>
    <w:rsid w:val="009639AE"/>
    <w:rsid w:val="00963B6F"/>
    <w:rsid w:val="009641A8"/>
    <w:rsid w:val="00970A3F"/>
    <w:rsid w:val="0097240B"/>
    <w:rsid w:val="009734B8"/>
    <w:rsid w:val="00974E10"/>
    <w:rsid w:val="00976E8B"/>
    <w:rsid w:val="00976FCD"/>
    <w:rsid w:val="009779B2"/>
    <w:rsid w:val="00980413"/>
    <w:rsid w:val="00980E5A"/>
    <w:rsid w:val="00981851"/>
    <w:rsid w:val="009822D5"/>
    <w:rsid w:val="00982A5A"/>
    <w:rsid w:val="00982D76"/>
    <w:rsid w:val="009833D2"/>
    <w:rsid w:val="00983D64"/>
    <w:rsid w:val="00986CC8"/>
    <w:rsid w:val="0099020D"/>
    <w:rsid w:val="00990EE1"/>
    <w:rsid w:val="00993CD2"/>
    <w:rsid w:val="00993FAE"/>
    <w:rsid w:val="009942FE"/>
    <w:rsid w:val="00996568"/>
    <w:rsid w:val="009A038D"/>
    <w:rsid w:val="009A1640"/>
    <w:rsid w:val="009A3AF8"/>
    <w:rsid w:val="009A4538"/>
    <w:rsid w:val="009A4D14"/>
    <w:rsid w:val="009B0D74"/>
    <w:rsid w:val="009B22B6"/>
    <w:rsid w:val="009B246C"/>
    <w:rsid w:val="009B25C2"/>
    <w:rsid w:val="009B2C2A"/>
    <w:rsid w:val="009B2C98"/>
    <w:rsid w:val="009B2DD9"/>
    <w:rsid w:val="009B3D66"/>
    <w:rsid w:val="009B3EBA"/>
    <w:rsid w:val="009B4496"/>
    <w:rsid w:val="009B4613"/>
    <w:rsid w:val="009B764C"/>
    <w:rsid w:val="009C3189"/>
    <w:rsid w:val="009C3324"/>
    <w:rsid w:val="009C5370"/>
    <w:rsid w:val="009C5691"/>
    <w:rsid w:val="009C6291"/>
    <w:rsid w:val="009D1E21"/>
    <w:rsid w:val="009D1FE6"/>
    <w:rsid w:val="009D4AB2"/>
    <w:rsid w:val="009D4FC0"/>
    <w:rsid w:val="009D5A82"/>
    <w:rsid w:val="009D6881"/>
    <w:rsid w:val="009E0AE3"/>
    <w:rsid w:val="009E1173"/>
    <w:rsid w:val="009E1296"/>
    <w:rsid w:val="009E13A3"/>
    <w:rsid w:val="009E1919"/>
    <w:rsid w:val="009E1A5B"/>
    <w:rsid w:val="009E1BBA"/>
    <w:rsid w:val="009E40DC"/>
    <w:rsid w:val="009E459A"/>
    <w:rsid w:val="009E509D"/>
    <w:rsid w:val="009E6B28"/>
    <w:rsid w:val="009F0A7E"/>
    <w:rsid w:val="009F15DF"/>
    <w:rsid w:val="009F1D93"/>
    <w:rsid w:val="009F1EAB"/>
    <w:rsid w:val="009F315D"/>
    <w:rsid w:val="009F411B"/>
    <w:rsid w:val="009F42B5"/>
    <w:rsid w:val="009F6F8F"/>
    <w:rsid w:val="00A00288"/>
    <w:rsid w:val="00A0047C"/>
    <w:rsid w:val="00A0148F"/>
    <w:rsid w:val="00A01B99"/>
    <w:rsid w:val="00A065CB"/>
    <w:rsid w:val="00A07305"/>
    <w:rsid w:val="00A07308"/>
    <w:rsid w:val="00A07334"/>
    <w:rsid w:val="00A1123B"/>
    <w:rsid w:val="00A11D39"/>
    <w:rsid w:val="00A128DF"/>
    <w:rsid w:val="00A12ADE"/>
    <w:rsid w:val="00A150F9"/>
    <w:rsid w:val="00A1544D"/>
    <w:rsid w:val="00A15936"/>
    <w:rsid w:val="00A16547"/>
    <w:rsid w:val="00A17B74"/>
    <w:rsid w:val="00A200C2"/>
    <w:rsid w:val="00A2267A"/>
    <w:rsid w:val="00A22786"/>
    <w:rsid w:val="00A228CB"/>
    <w:rsid w:val="00A2417B"/>
    <w:rsid w:val="00A266DE"/>
    <w:rsid w:val="00A3095F"/>
    <w:rsid w:val="00A30E75"/>
    <w:rsid w:val="00A31481"/>
    <w:rsid w:val="00A321AA"/>
    <w:rsid w:val="00A32E16"/>
    <w:rsid w:val="00A34964"/>
    <w:rsid w:val="00A34D6B"/>
    <w:rsid w:val="00A352C1"/>
    <w:rsid w:val="00A36478"/>
    <w:rsid w:val="00A36FDB"/>
    <w:rsid w:val="00A3702C"/>
    <w:rsid w:val="00A41511"/>
    <w:rsid w:val="00A422F3"/>
    <w:rsid w:val="00A43941"/>
    <w:rsid w:val="00A45EBF"/>
    <w:rsid w:val="00A47EB2"/>
    <w:rsid w:val="00A50811"/>
    <w:rsid w:val="00A51021"/>
    <w:rsid w:val="00A548E9"/>
    <w:rsid w:val="00A560BD"/>
    <w:rsid w:val="00A56D7F"/>
    <w:rsid w:val="00A571CB"/>
    <w:rsid w:val="00A60FB9"/>
    <w:rsid w:val="00A61236"/>
    <w:rsid w:val="00A617AA"/>
    <w:rsid w:val="00A63BD4"/>
    <w:rsid w:val="00A64709"/>
    <w:rsid w:val="00A6550D"/>
    <w:rsid w:val="00A6583E"/>
    <w:rsid w:val="00A65F00"/>
    <w:rsid w:val="00A66F3D"/>
    <w:rsid w:val="00A6715B"/>
    <w:rsid w:val="00A6736B"/>
    <w:rsid w:val="00A676EE"/>
    <w:rsid w:val="00A67A8C"/>
    <w:rsid w:val="00A713FF"/>
    <w:rsid w:val="00A733E2"/>
    <w:rsid w:val="00A740D5"/>
    <w:rsid w:val="00A76178"/>
    <w:rsid w:val="00A77D64"/>
    <w:rsid w:val="00A81295"/>
    <w:rsid w:val="00A823B6"/>
    <w:rsid w:val="00A83AE0"/>
    <w:rsid w:val="00A849A1"/>
    <w:rsid w:val="00A858CA"/>
    <w:rsid w:val="00A85F4F"/>
    <w:rsid w:val="00A92A3F"/>
    <w:rsid w:val="00A938E4"/>
    <w:rsid w:val="00A95779"/>
    <w:rsid w:val="00A95DDB"/>
    <w:rsid w:val="00AA07C5"/>
    <w:rsid w:val="00AA2BD9"/>
    <w:rsid w:val="00AA30CD"/>
    <w:rsid w:val="00AA3358"/>
    <w:rsid w:val="00AA3707"/>
    <w:rsid w:val="00AA54AB"/>
    <w:rsid w:val="00AA72F5"/>
    <w:rsid w:val="00AB0EBF"/>
    <w:rsid w:val="00AB1829"/>
    <w:rsid w:val="00AB3B40"/>
    <w:rsid w:val="00AB6A73"/>
    <w:rsid w:val="00AB6BDD"/>
    <w:rsid w:val="00AB72E1"/>
    <w:rsid w:val="00AB7BCD"/>
    <w:rsid w:val="00AC107E"/>
    <w:rsid w:val="00AC13EA"/>
    <w:rsid w:val="00AC19F3"/>
    <w:rsid w:val="00AC2B5A"/>
    <w:rsid w:val="00AC4360"/>
    <w:rsid w:val="00AC7053"/>
    <w:rsid w:val="00AC70BE"/>
    <w:rsid w:val="00AD0810"/>
    <w:rsid w:val="00AD0C80"/>
    <w:rsid w:val="00AD0EAD"/>
    <w:rsid w:val="00AD1FCC"/>
    <w:rsid w:val="00AD2537"/>
    <w:rsid w:val="00AD2AEC"/>
    <w:rsid w:val="00AD3D26"/>
    <w:rsid w:val="00AD3D8C"/>
    <w:rsid w:val="00AD6379"/>
    <w:rsid w:val="00AD6898"/>
    <w:rsid w:val="00AD7D5A"/>
    <w:rsid w:val="00AE13E0"/>
    <w:rsid w:val="00AE3405"/>
    <w:rsid w:val="00AE51A8"/>
    <w:rsid w:val="00AE57AE"/>
    <w:rsid w:val="00AF00FB"/>
    <w:rsid w:val="00AF0C17"/>
    <w:rsid w:val="00AF221B"/>
    <w:rsid w:val="00AF395E"/>
    <w:rsid w:val="00AF3FE1"/>
    <w:rsid w:val="00AF4056"/>
    <w:rsid w:val="00AF4EFC"/>
    <w:rsid w:val="00AF5E8D"/>
    <w:rsid w:val="00AF7040"/>
    <w:rsid w:val="00AF7A97"/>
    <w:rsid w:val="00B00869"/>
    <w:rsid w:val="00B028F5"/>
    <w:rsid w:val="00B02BC4"/>
    <w:rsid w:val="00B02D52"/>
    <w:rsid w:val="00B0310F"/>
    <w:rsid w:val="00B041E8"/>
    <w:rsid w:val="00B077D5"/>
    <w:rsid w:val="00B10166"/>
    <w:rsid w:val="00B105EA"/>
    <w:rsid w:val="00B10BB5"/>
    <w:rsid w:val="00B121F8"/>
    <w:rsid w:val="00B12D1A"/>
    <w:rsid w:val="00B1332D"/>
    <w:rsid w:val="00B13B8C"/>
    <w:rsid w:val="00B153FF"/>
    <w:rsid w:val="00B16596"/>
    <w:rsid w:val="00B16ADE"/>
    <w:rsid w:val="00B17EB1"/>
    <w:rsid w:val="00B20FE9"/>
    <w:rsid w:val="00B21B06"/>
    <w:rsid w:val="00B22085"/>
    <w:rsid w:val="00B22519"/>
    <w:rsid w:val="00B2455E"/>
    <w:rsid w:val="00B258DB"/>
    <w:rsid w:val="00B25FD4"/>
    <w:rsid w:val="00B2634B"/>
    <w:rsid w:val="00B2655B"/>
    <w:rsid w:val="00B27422"/>
    <w:rsid w:val="00B275EC"/>
    <w:rsid w:val="00B27784"/>
    <w:rsid w:val="00B30B13"/>
    <w:rsid w:val="00B30F03"/>
    <w:rsid w:val="00B32378"/>
    <w:rsid w:val="00B332A9"/>
    <w:rsid w:val="00B33ADC"/>
    <w:rsid w:val="00B3564B"/>
    <w:rsid w:val="00B358E0"/>
    <w:rsid w:val="00B35E2E"/>
    <w:rsid w:val="00B418C8"/>
    <w:rsid w:val="00B44889"/>
    <w:rsid w:val="00B45F2E"/>
    <w:rsid w:val="00B4769A"/>
    <w:rsid w:val="00B551E5"/>
    <w:rsid w:val="00B56427"/>
    <w:rsid w:val="00B573CA"/>
    <w:rsid w:val="00B6026B"/>
    <w:rsid w:val="00B61C8A"/>
    <w:rsid w:val="00B66D2E"/>
    <w:rsid w:val="00B67C8D"/>
    <w:rsid w:val="00B71169"/>
    <w:rsid w:val="00B71F2B"/>
    <w:rsid w:val="00B73D81"/>
    <w:rsid w:val="00B75118"/>
    <w:rsid w:val="00B75343"/>
    <w:rsid w:val="00B76003"/>
    <w:rsid w:val="00B81B83"/>
    <w:rsid w:val="00B84DA7"/>
    <w:rsid w:val="00B85C05"/>
    <w:rsid w:val="00B9012C"/>
    <w:rsid w:val="00B90E18"/>
    <w:rsid w:val="00B917E5"/>
    <w:rsid w:val="00B92371"/>
    <w:rsid w:val="00B94E54"/>
    <w:rsid w:val="00B9704D"/>
    <w:rsid w:val="00BA0B1F"/>
    <w:rsid w:val="00BA0D53"/>
    <w:rsid w:val="00BA121C"/>
    <w:rsid w:val="00BA4DFB"/>
    <w:rsid w:val="00BA5174"/>
    <w:rsid w:val="00BA63D4"/>
    <w:rsid w:val="00BA77FC"/>
    <w:rsid w:val="00BB0E6B"/>
    <w:rsid w:val="00BB1F02"/>
    <w:rsid w:val="00BB2FBC"/>
    <w:rsid w:val="00BB3EE3"/>
    <w:rsid w:val="00BB4FBB"/>
    <w:rsid w:val="00BB5B11"/>
    <w:rsid w:val="00BB5DF4"/>
    <w:rsid w:val="00BB6AD7"/>
    <w:rsid w:val="00BB6DB9"/>
    <w:rsid w:val="00BB73CA"/>
    <w:rsid w:val="00BB7E4C"/>
    <w:rsid w:val="00BC1482"/>
    <w:rsid w:val="00BC2CE9"/>
    <w:rsid w:val="00BC3F03"/>
    <w:rsid w:val="00BC4129"/>
    <w:rsid w:val="00BC424D"/>
    <w:rsid w:val="00BC5614"/>
    <w:rsid w:val="00BD1010"/>
    <w:rsid w:val="00BD1329"/>
    <w:rsid w:val="00BD2992"/>
    <w:rsid w:val="00BD37E8"/>
    <w:rsid w:val="00BD47E2"/>
    <w:rsid w:val="00BD6561"/>
    <w:rsid w:val="00BE159C"/>
    <w:rsid w:val="00BE307C"/>
    <w:rsid w:val="00BE379B"/>
    <w:rsid w:val="00BE3835"/>
    <w:rsid w:val="00BE3EE8"/>
    <w:rsid w:val="00BE4ED2"/>
    <w:rsid w:val="00BF03DB"/>
    <w:rsid w:val="00BF126B"/>
    <w:rsid w:val="00BF297A"/>
    <w:rsid w:val="00BF3AE1"/>
    <w:rsid w:val="00BF4707"/>
    <w:rsid w:val="00BF4FEE"/>
    <w:rsid w:val="00C004A1"/>
    <w:rsid w:val="00C01096"/>
    <w:rsid w:val="00C01EAB"/>
    <w:rsid w:val="00C02AB9"/>
    <w:rsid w:val="00C03190"/>
    <w:rsid w:val="00C04A53"/>
    <w:rsid w:val="00C0515D"/>
    <w:rsid w:val="00C107DD"/>
    <w:rsid w:val="00C1309B"/>
    <w:rsid w:val="00C1581E"/>
    <w:rsid w:val="00C15BFD"/>
    <w:rsid w:val="00C15D38"/>
    <w:rsid w:val="00C16CD2"/>
    <w:rsid w:val="00C20CC8"/>
    <w:rsid w:val="00C20CF3"/>
    <w:rsid w:val="00C20E16"/>
    <w:rsid w:val="00C2277D"/>
    <w:rsid w:val="00C22B8E"/>
    <w:rsid w:val="00C22CDE"/>
    <w:rsid w:val="00C22DA6"/>
    <w:rsid w:val="00C24169"/>
    <w:rsid w:val="00C25417"/>
    <w:rsid w:val="00C261A2"/>
    <w:rsid w:val="00C27790"/>
    <w:rsid w:val="00C27A16"/>
    <w:rsid w:val="00C3230B"/>
    <w:rsid w:val="00C32852"/>
    <w:rsid w:val="00C332DA"/>
    <w:rsid w:val="00C35419"/>
    <w:rsid w:val="00C35604"/>
    <w:rsid w:val="00C40E27"/>
    <w:rsid w:val="00C42960"/>
    <w:rsid w:val="00C42CB8"/>
    <w:rsid w:val="00C43D21"/>
    <w:rsid w:val="00C451A6"/>
    <w:rsid w:val="00C45AFC"/>
    <w:rsid w:val="00C46EEF"/>
    <w:rsid w:val="00C47678"/>
    <w:rsid w:val="00C50C89"/>
    <w:rsid w:val="00C512F0"/>
    <w:rsid w:val="00C53CBE"/>
    <w:rsid w:val="00C56C6B"/>
    <w:rsid w:val="00C57102"/>
    <w:rsid w:val="00C60A35"/>
    <w:rsid w:val="00C62A2E"/>
    <w:rsid w:val="00C64B91"/>
    <w:rsid w:val="00C659F5"/>
    <w:rsid w:val="00C65B98"/>
    <w:rsid w:val="00C65ED3"/>
    <w:rsid w:val="00C673EF"/>
    <w:rsid w:val="00C72EC7"/>
    <w:rsid w:val="00C75474"/>
    <w:rsid w:val="00C7630C"/>
    <w:rsid w:val="00C77BF6"/>
    <w:rsid w:val="00C82101"/>
    <w:rsid w:val="00C83AC4"/>
    <w:rsid w:val="00C84DAB"/>
    <w:rsid w:val="00C84F17"/>
    <w:rsid w:val="00C86775"/>
    <w:rsid w:val="00C867C6"/>
    <w:rsid w:val="00C90448"/>
    <w:rsid w:val="00C90E7D"/>
    <w:rsid w:val="00C9104B"/>
    <w:rsid w:val="00C92FBD"/>
    <w:rsid w:val="00C95FA0"/>
    <w:rsid w:val="00C9644A"/>
    <w:rsid w:val="00C964FA"/>
    <w:rsid w:val="00C96593"/>
    <w:rsid w:val="00CA076D"/>
    <w:rsid w:val="00CA0F0F"/>
    <w:rsid w:val="00CA1F5B"/>
    <w:rsid w:val="00CA4668"/>
    <w:rsid w:val="00CA50F7"/>
    <w:rsid w:val="00CA529C"/>
    <w:rsid w:val="00CA5B6F"/>
    <w:rsid w:val="00CB16D7"/>
    <w:rsid w:val="00CB21FE"/>
    <w:rsid w:val="00CB28F9"/>
    <w:rsid w:val="00CB3ECC"/>
    <w:rsid w:val="00CB5A40"/>
    <w:rsid w:val="00CB6E72"/>
    <w:rsid w:val="00CB6FE9"/>
    <w:rsid w:val="00CB73A6"/>
    <w:rsid w:val="00CC04C7"/>
    <w:rsid w:val="00CC2B9A"/>
    <w:rsid w:val="00CC39E4"/>
    <w:rsid w:val="00CC4007"/>
    <w:rsid w:val="00CC549D"/>
    <w:rsid w:val="00CD1579"/>
    <w:rsid w:val="00CD367B"/>
    <w:rsid w:val="00CD4256"/>
    <w:rsid w:val="00CD4276"/>
    <w:rsid w:val="00CD45C0"/>
    <w:rsid w:val="00CD4C75"/>
    <w:rsid w:val="00CD56E6"/>
    <w:rsid w:val="00CD6375"/>
    <w:rsid w:val="00CD6B6A"/>
    <w:rsid w:val="00CD73DB"/>
    <w:rsid w:val="00CE1F3E"/>
    <w:rsid w:val="00CE3C58"/>
    <w:rsid w:val="00CE63DF"/>
    <w:rsid w:val="00CE6A8B"/>
    <w:rsid w:val="00CF18D0"/>
    <w:rsid w:val="00CF2A0B"/>
    <w:rsid w:val="00CF2A57"/>
    <w:rsid w:val="00CF4157"/>
    <w:rsid w:val="00CF64C5"/>
    <w:rsid w:val="00CF6FA9"/>
    <w:rsid w:val="00D001C2"/>
    <w:rsid w:val="00D00E33"/>
    <w:rsid w:val="00D0162D"/>
    <w:rsid w:val="00D021A9"/>
    <w:rsid w:val="00D03174"/>
    <w:rsid w:val="00D03544"/>
    <w:rsid w:val="00D0365A"/>
    <w:rsid w:val="00D04051"/>
    <w:rsid w:val="00D0538E"/>
    <w:rsid w:val="00D06188"/>
    <w:rsid w:val="00D06A37"/>
    <w:rsid w:val="00D10205"/>
    <w:rsid w:val="00D103FF"/>
    <w:rsid w:val="00D10B3D"/>
    <w:rsid w:val="00D10D63"/>
    <w:rsid w:val="00D158AD"/>
    <w:rsid w:val="00D16096"/>
    <w:rsid w:val="00D16486"/>
    <w:rsid w:val="00D17C6C"/>
    <w:rsid w:val="00D20641"/>
    <w:rsid w:val="00D20A69"/>
    <w:rsid w:val="00D23F77"/>
    <w:rsid w:val="00D24782"/>
    <w:rsid w:val="00D252E4"/>
    <w:rsid w:val="00D25BDB"/>
    <w:rsid w:val="00D27543"/>
    <w:rsid w:val="00D33DFF"/>
    <w:rsid w:val="00D341B1"/>
    <w:rsid w:val="00D343E1"/>
    <w:rsid w:val="00D36879"/>
    <w:rsid w:val="00D373FD"/>
    <w:rsid w:val="00D4113B"/>
    <w:rsid w:val="00D45C80"/>
    <w:rsid w:val="00D47A7F"/>
    <w:rsid w:val="00D51515"/>
    <w:rsid w:val="00D518AD"/>
    <w:rsid w:val="00D5219C"/>
    <w:rsid w:val="00D53017"/>
    <w:rsid w:val="00D53C42"/>
    <w:rsid w:val="00D56370"/>
    <w:rsid w:val="00D569E9"/>
    <w:rsid w:val="00D57FB7"/>
    <w:rsid w:val="00D60C11"/>
    <w:rsid w:val="00D61C5F"/>
    <w:rsid w:val="00D6479E"/>
    <w:rsid w:val="00D647D2"/>
    <w:rsid w:val="00D67C09"/>
    <w:rsid w:val="00D702B9"/>
    <w:rsid w:val="00D7067B"/>
    <w:rsid w:val="00D7141B"/>
    <w:rsid w:val="00D74C4F"/>
    <w:rsid w:val="00D762B4"/>
    <w:rsid w:val="00D77193"/>
    <w:rsid w:val="00D82481"/>
    <w:rsid w:val="00D847EE"/>
    <w:rsid w:val="00D86B54"/>
    <w:rsid w:val="00D92422"/>
    <w:rsid w:val="00D93E4D"/>
    <w:rsid w:val="00D9418C"/>
    <w:rsid w:val="00D9443E"/>
    <w:rsid w:val="00DA3264"/>
    <w:rsid w:val="00DA46A7"/>
    <w:rsid w:val="00DA4DF4"/>
    <w:rsid w:val="00DA68DE"/>
    <w:rsid w:val="00DB0DF9"/>
    <w:rsid w:val="00DB144E"/>
    <w:rsid w:val="00DB2762"/>
    <w:rsid w:val="00DB617E"/>
    <w:rsid w:val="00DB6EE6"/>
    <w:rsid w:val="00DC00D1"/>
    <w:rsid w:val="00DC1C79"/>
    <w:rsid w:val="00DC263C"/>
    <w:rsid w:val="00DC4E64"/>
    <w:rsid w:val="00DC4FB3"/>
    <w:rsid w:val="00DC4FE9"/>
    <w:rsid w:val="00DC51CF"/>
    <w:rsid w:val="00DC6127"/>
    <w:rsid w:val="00DD0397"/>
    <w:rsid w:val="00DD2ED8"/>
    <w:rsid w:val="00DD4094"/>
    <w:rsid w:val="00DE024E"/>
    <w:rsid w:val="00DE1735"/>
    <w:rsid w:val="00DE197A"/>
    <w:rsid w:val="00DE6EBE"/>
    <w:rsid w:val="00DE74CA"/>
    <w:rsid w:val="00DE77DD"/>
    <w:rsid w:val="00DF1698"/>
    <w:rsid w:val="00DF16E2"/>
    <w:rsid w:val="00DF652B"/>
    <w:rsid w:val="00DF7F7A"/>
    <w:rsid w:val="00E007FC"/>
    <w:rsid w:val="00E04DC6"/>
    <w:rsid w:val="00E0558F"/>
    <w:rsid w:val="00E05AB1"/>
    <w:rsid w:val="00E06B17"/>
    <w:rsid w:val="00E06CB9"/>
    <w:rsid w:val="00E12715"/>
    <w:rsid w:val="00E13830"/>
    <w:rsid w:val="00E144F7"/>
    <w:rsid w:val="00E21631"/>
    <w:rsid w:val="00E21722"/>
    <w:rsid w:val="00E2351E"/>
    <w:rsid w:val="00E24481"/>
    <w:rsid w:val="00E26B91"/>
    <w:rsid w:val="00E272E2"/>
    <w:rsid w:val="00E27342"/>
    <w:rsid w:val="00E301A2"/>
    <w:rsid w:val="00E33127"/>
    <w:rsid w:val="00E33652"/>
    <w:rsid w:val="00E3426E"/>
    <w:rsid w:val="00E35567"/>
    <w:rsid w:val="00E35AF2"/>
    <w:rsid w:val="00E3749B"/>
    <w:rsid w:val="00E407EF"/>
    <w:rsid w:val="00E40EEB"/>
    <w:rsid w:val="00E43C19"/>
    <w:rsid w:val="00E43E69"/>
    <w:rsid w:val="00E44315"/>
    <w:rsid w:val="00E44423"/>
    <w:rsid w:val="00E4681B"/>
    <w:rsid w:val="00E478DF"/>
    <w:rsid w:val="00E51664"/>
    <w:rsid w:val="00E5207D"/>
    <w:rsid w:val="00E54F92"/>
    <w:rsid w:val="00E54FD4"/>
    <w:rsid w:val="00E56FD0"/>
    <w:rsid w:val="00E57A98"/>
    <w:rsid w:val="00E61187"/>
    <w:rsid w:val="00E615C9"/>
    <w:rsid w:val="00E62AA8"/>
    <w:rsid w:val="00E661A4"/>
    <w:rsid w:val="00E669D1"/>
    <w:rsid w:val="00E7028E"/>
    <w:rsid w:val="00E718E5"/>
    <w:rsid w:val="00E7599E"/>
    <w:rsid w:val="00E75C6C"/>
    <w:rsid w:val="00E75ED8"/>
    <w:rsid w:val="00E768F4"/>
    <w:rsid w:val="00E7728A"/>
    <w:rsid w:val="00E77426"/>
    <w:rsid w:val="00E77F2D"/>
    <w:rsid w:val="00E83310"/>
    <w:rsid w:val="00E85415"/>
    <w:rsid w:val="00E85432"/>
    <w:rsid w:val="00E857F7"/>
    <w:rsid w:val="00E85A14"/>
    <w:rsid w:val="00E87296"/>
    <w:rsid w:val="00E91927"/>
    <w:rsid w:val="00E91CBA"/>
    <w:rsid w:val="00E91FB2"/>
    <w:rsid w:val="00E92DC6"/>
    <w:rsid w:val="00E93A88"/>
    <w:rsid w:val="00E95228"/>
    <w:rsid w:val="00E975BE"/>
    <w:rsid w:val="00E97DFB"/>
    <w:rsid w:val="00EA0893"/>
    <w:rsid w:val="00EA1579"/>
    <w:rsid w:val="00EA3288"/>
    <w:rsid w:val="00EA3469"/>
    <w:rsid w:val="00EA3A66"/>
    <w:rsid w:val="00EA4C94"/>
    <w:rsid w:val="00EA67A3"/>
    <w:rsid w:val="00EA6D79"/>
    <w:rsid w:val="00EA703B"/>
    <w:rsid w:val="00EB1AC4"/>
    <w:rsid w:val="00EB2C4C"/>
    <w:rsid w:val="00EB3080"/>
    <w:rsid w:val="00EB4FDA"/>
    <w:rsid w:val="00EB5039"/>
    <w:rsid w:val="00EB5A79"/>
    <w:rsid w:val="00EB6F9F"/>
    <w:rsid w:val="00EB7446"/>
    <w:rsid w:val="00EC2421"/>
    <w:rsid w:val="00EC2A21"/>
    <w:rsid w:val="00EC4E50"/>
    <w:rsid w:val="00EC5CAA"/>
    <w:rsid w:val="00EC7579"/>
    <w:rsid w:val="00ED186D"/>
    <w:rsid w:val="00ED1F7B"/>
    <w:rsid w:val="00ED2555"/>
    <w:rsid w:val="00ED3839"/>
    <w:rsid w:val="00ED48A6"/>
    <w:rsid w:val="00EE0BE4"/>
    <w:rsid w:val="00EE21BC"/>
    <w:rsid w:val="00EE3093"/>
    <w:rsid w:val="00EE49B2"/>
    <w:rsid w:val="00EE5EC1"/>
    <w:rsid w:val="00EF0F18"/>
    <w:rsid w:val="00EF1179"/>
    <w:rsid w:val="00EF14EE"/>
    <w:rsid w:val="00EF280E"/>
    <w:rsid w:val="00EF2849"/>
    <w:rsid w:val="00EF2EB7"/>
    <w:rsid w:val="00EF3720"/>
    <w:rsid w:val="00EF4C3B"/>
    <w:rsid w:val="00EF6EA3"/>
    <w:rsid w:val="00F007A6"/>
    <w:rsid w:val="00F01806"/>
    <w:rsid w:val="00F04FFF"/>
    <w:rsid w:val="00F07FE4"/>
    <w:rsid w:val="00F10180"/>
    <w:rsid w:val="00F111AA"/>
    <w:rsid w:val="00F119A9"/>
    <w:rsid w:val="00F136C0"/>
    <w:rsid w:val="00F13ACB"/>
    <w:rsid w:val="00F15B0F"/>
    <w:rsid w:val="00F16EE5"/>
    <w:rsid w:val="00F2046E"/>
    <w:rsid w:val="00F21AA6"/>
    <w:rsid w:val="00F21D03"/>
    <w:rsid w:val="00F2228C"/>
    <w:rsid w:val="00F226CC"/>
    <w:rsid w:val="00F23CD7"/>
    <w:rsid w:val="00F321D7"/>
    <w:rsid w:val="00F32AE1"/>
    <w:rsid w:val="00F32DD8"/>
    <w:rsid w:val="00F35AC8"/>
    <w:rsid w:val="00F36B6A"/>
    <w:rsid w:val="00F375DA"/>
    <w:rsid w:val="00F41F41"/>
    <w:rsid w:val="00F43BA7"/>
    <w:rsid w:val="00F43C9E"/>
    <w:rsid w:val="00F44D29"/>
    <w:rsid w:val="00F45AED"/>
    <w:rsid w:val="00F46F99"/>
    <w:rsid w:val="00F477D5"/>
    <w:rsid w:val="00F478D7"/>
    <w:rsid w:val="00F536E3"/>
    <w:rsid w:val="00F53833"/>
    <w:rsid w:val="00F55245"/>
    <w:rsid w:val="00F556DD"/>
    <w:rsid w:val="00F61320"/>
    <w:rsid w:val="00F62533"/>
    <w:rsid w:val="00F62D66"/>
    <w:rsid w:val="00F63413"/>
    <w:rsid w:val="00F64B5F"/>
    <w:rsid w:val="00F66114"/>
    <w:rsid w:val="00F670C6"/>
    <w:rsid w:val="00F6777B"/>
    <w:rsid w:val="00F70951"/>
    <w:rsid w:val="00F7120E"/>
    <w:rsid w:val="00F740FB"/>
    <w:rsid w:val="00F7415E"/>
    <w:rsid w:val="00F74963"/>
    <w:rsid w:val="00F775C0"/>
    <w:rsid w:val="00F82FED"/>
    <w:rsid w:val="00F8350A"/>
    <w:rsid w:val="00F83C01"/>
    <w:rsid w:val="00F8432C"/>
    <w:rsid w:val="00F867C5"/>
    <w:rsid w:val="00F90E0A"/>
    <w:rsid w:val="00F90E79"/>
    <w:rsid w:val="00F91F03"/>
    <w:rsid w:val="00F9240E"/>
    <w:rsid w:val="00F92F24"/>
    <w:rsid w:val="00F93DE3"/>
    <w:rsid w:val="00F9503C"/>
    <w:rsid w:val="00F9588B"/>
    <w:rsid w:val="00FA2E4A"/>
    <w:rsid w:val="00FA5232"/>
    <w:rsid w:val="00FA532E"/>
    <w:rsid w:val="00FA5A97"/>
    <w:rsid w:val="00FB1435"/>
    <w:rsid w:val="00FB4A8D"/>
    <w:rsid w:val="00FB6457"/>
    <w:rsid w:val="00FB6C5B"/>
    <w:rsid w:val="00FC48E4"/>
    <w:rsid w:val="00FC5A4B"/>
    <w:rsid w:val="00FC5F70"/>
    <w:rsid w:val="00FD04B8"/>
    <w:rsid w:val="00FD0B60"/>
    <w:rsid w:val="00FD4C21"/>
    <w:rsid w:val="00FD5E4D"/>
    <w:rsid w:val="00FE2BC9"/>
    <w:rsid w:val="00FE2EAC"/>
    <w:rsid w:val="00FE6BA6"/>
    <w:rsid w:val="00FF0B26"/>
    <w:rsid w:val="00FF21AB"/>
    <w:rsid w:val="00FF3D62"/>
    <w:rsid w:val="00FF474C"/>
    <w:rsid w:val="00FF5F32"/>
    <w:rsid w:val="00FF7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42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42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874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9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12C418-2687-4804-A0C7-D9E098A695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2</Pages>
  <Words>204</Words>
  <Characters>116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ша</dc:creator>
  <cp:lastModifiedBy>Наташа</cp:lastModifiedBy>
  <cp:revision>22</cp:revision>
  <cp:lastPrinted>2019-12-12T21:34:00Z</cp:lastPrinted>
  <dcterms:created xsi:type="dcterms:W3CDTF">2019-12-12T20:31:00Z</dcterms:created>
  <dcterms:modified xsi:type="dcterms:W3CDTF">2020-06-16T18:02:00Z</dcterms:modified>
</cp:coreProperties>
</file>